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6E8B7" w14:textId="33991172" w:rsidR="006A6432" w:rsidRDefault="000F5D67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3196E8D7" wp14:editId="0332169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10692130"/>
                <wp:effectExtent l="0" t="0" r="0" b="0"/>
                <wp:wrapNone/>
                <wp:docPr id="2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60310" cy="10692130"/>
                        </a:xfrm>
                        <a:prstGeom prst="rect">
                          <a:avLst/>
                        </a:prstGeom>
                        <a:solidFill>
                          <a:srgbClr val="00448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C149CB" id="Rectangle 30" o:spid="_x0000_s1026" style="position:absolute;margin-left:0;margin-top:0;width:595.3pt;height:841.9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" fillcolor="#004489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196E8D9" wp14:editId="1CE5A89C">
                <wp:simplePos x="0" y="0"/>
                <wp:positionH relativeFrom="page">
                  <wp:posOffset>6306820</wp:posOffset>
                </wp:positionH>
                <wp:positionV relativeFrom="page">
                  <wp:posOffset>404495</wp:posOffset>
                </wp:positionV>
                <wp:extent cx="755015" cy="305435"/>
                <wp:effectExtent l="0" t="0" r="0" b="0"/>
                <wp:wrapNone/>
                <wp:docPr id="26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5015" cy="305435"/>
                        </a:xfrm>
                        <a:custGeom>
                          <a:avLst/>
                          <a:gdLst>
                            <a:gd name="T0" fmla="+- 0 9932 9932"/>
                            <a:gd name="T1" fmla="*/ T0 w 1189"/>
                            <a:gd name="T2" fmla="+- 0 637 637"/>
                            <a:gd name="T3" fmla="*/ 637 h 481"/>
                            <a:gd name="T4" fmla="+- 0 11120 9932"/>
                            <a:gd name="T5" fmla="*/ T4 w 1189"/>
                            <a:gd name="T6" fmla="+- 0 1118 637"/>
                            <a:gd name="T7" fmla="*/ 1118 h 481"/>
                            <a:gd name="T8" fmla="+- 0 10852 9932"/>
                            <a:gd name="T9" fmla="*/ T8 w 1189"/>
                            <a:gd name="T10" fmla="+- 0 1078 637"/>
                            <a:gd name="T11" fmla="*/ 1078 h 481"/>
                            <a:gd name="T12" fmla="+- 0 10790 9932"/>
                            <a:gd name="T13" fmla="*/ T12 w 1189"/>
                            <a:gd name="T14" fmla="+- 0 1072 637"/>
                            <a:gd name="T15" fmla="*/ 1072 h 481"/>
                            <a:gd name="T16" fmla="+- 0 9965 9932"/>
                            <a:gd name="T17" fmla="*/ T16 w 1189"/>
                            <a:gd name="T18" fmla="+- 0 1071 637"/>
                            <a:gd name="T19" fmla="*/ 1071 h 481"/>
                            <a:gd name="T20" fmla="+- 0 10893 9932"/>
                            <a:gd name="T21" fmla="*/ T20 w 1189"/>
                            <a:gd name="T22" fmla="+- 0 684 637"/>
                            <a:gd name="T23" fmla="*/ 684 h 481"/>
                            <a:gd name="T24" fmla="+- 0 10957 9932"/>
                            <a:gd name="T25" fmla="*/ T24 w 1189"/>
                            <a:gd name="T26" fmla="+- 0 677 637"/>
                            <a:gd name="T27" fmla="*/ 677 h 481"/>
                            <a:gd name="T28" fmla="+- 0 11120 9932"/>
                            <a:gd name="T29" fmla="*/ T28 w 1189"/>
                            <a:gd name="T30" fmla="+- 0 637 637"/>
                            <a:gd name="T31" fmla="*/ 637 h 481"/>
                            <a:gd name="T32" fmla="+- 0 10936 9932"/>
                            <a:gd name="T33" fmla="*/ T32 w 1189"/>
                            <a:gd name="T34" fmla="+- 0 755 637"/>
                            <a:gd name="T35" fmla="*/ 755 h 481"/>
                            <a:gd name="T36" fmla="+- 0 10897 9932"/>
                            <a:gd name="T37" fmla="*/ T36 w 1189"/>
                            <a:gd name="T38" fmla="+- 0 772 637"/>
                            <a:gd name="T39" fmla="*/ 772 h 481"/>
                            <a:gd name="T40" fmla="+- 0 10914 9932"/>
                            <a:gd name="T41" fmla="*/ T40 w 1189"/>
                            <a:gd name="T42" fmla="+- 0 821 637"/>
                            <a:gd name="T43" fmla="*/ 821 h 481"/>
                            <a:gd name="T44" fmla="+- 0 11018 9932"/>
                            <a:gd name="T45" fmla="*/ T44 w 1189"/>
                            <a:gd name="T46" fmla="+- 0 877 637"/>
                            <a:gd name="T47" fmla="*/ 877 h 481"/>
                            <a:gd name="T48" fmla="+- 0 11024 9932"/>
                            <a:gd name="T49" fmla="*/ T48 w 1189"/>
                            <a:gd name="T50" fmla="+- 0 1009 637"/>
                            <a:gd name="T51" fmla="*/ 1009 h 481"/>
                            <a:gd name="T52" fmla="+- 0 10919 9932"/>
                            <a:gd name="T53" fmla="*/ T52 w 1189"/>
                            <a:gd name="T54" fmla="+- 0 1072 637"/>
                            <a:gd name="T55" fmla="*/ 1072 h 481"/>
                            <a:gd name="T56" fmla="+- 0 11120 9932"/>
                            <a:gd name="T57" fmla="*/ T56 w 1189"/>
                            <a:gd name="T58" fmla="+- 0 1078 637"/>
                            <a:gd name="T59" fmla="*/ 1078 h 481"/>
                            <a:gd name="T60" fmla="+- 0 11051 9932"/>
                            <a:gd name="T61" fmla="*/ T60 w 1189"/>
                            <a:gd name="T62" fmla="+- 0 772 637"/>
                            <a:gd name="T63" fmla="*/ 772 h 481"/>
                            <a:gd name="T64" fmla="+- 0 11015 9932"/>
                            <a:gd name="T65" fmla="*/ T64 w 1189"/>
                            <a:gd name="T66" fmla="+- 0 759 637"/>
                            <a:gd name="T67" fmla="*/ 759 h 481"/>
                            <a:gd name="T68" fmla="+- 0 10965 9932"/>
                            <a:gd name="T69" fmla="*/ T68 w 1189"/>
                            <a:gd name="T70" fmla="+- 0 754 637"/>
                            <a:gd name="T71" fmla="*/ 754 h 481"/>
                            <a:gd name="T72" fmla="+- 0 10117 9932"/>
                            <a:gd name="T73" fmla="*/ T72 w 1189"/>
                            <a:gd name="T74" fmla="+- 0 803 637"/>
                            <a:gd name="T75" fmla="*/ 803 h 481"/>
                            <a:gd name="T76" fmla="+- 0 10199 9932"/>
                            <a:gd name="T77" fmla="*/ T76 w 1189"/>
                            <a:gd name="T78" fmla="+- 0 1071 637"/>
                            <a:gd name="T79" fmla="*/ 1071 h 481"/>
                            <a:gd name="T80" fmla="+- 0 10448 9932"/>
                            <a:gd name="T81" fmla="*/ T80 w 1189"/>
                            <a:gd name="T82" fmla="+- 0 684 637"/>
                            <a:gd name="T83" fmla="*/ 684 h 481"/>
                            <a:gd name="T84" fmla="+- 0 10327 9932"/>
                            <a:gd name="T85" fmla="*/ T84 w 1189"/>
                            <a:gd name="T86" fmla="+- 0 1071 637"/>
                            <a:gd name="T87" fmla="*/ 1071 h 481"/>
                            <a:gd name="T88" fmla="+- 0 10448 9932"/>
                            <a:gd name="T89" fmla="*/ T88 w 1189"/>
                            <a:gd name="T90" fmla="+- 0 684 637"/>
                            <a:gd name="T91" fmla="*/ 684 h 481"/>
                            <a:gd name="T92" fmla="+- 0 10505 9932"/>
                            <a:gd name="T93" fmla="*/ T92 w 1189"/>
                            <a:gd name="T94" fmla="+- 0 905 637"/>
                            <a:gd name="T95" fmla="*/ 905 h 481"/>
                            <a:gd name="T96" fmla="+- 0 10594 9932"/>
                            <a:gd name="T97" fmla="*/ T96 w 1189"/>
                            <a:gd name="T98" fmla="+- 0 1071 637"/>
                            <a:gd name="T99" fmla="*/ 1071 h 481"/>
                            <a:gd name="T100" fmla="+- 0 10893 9932"/>
                            <a:gd name="T101" fmla="*/ T100 w 1189"/>
                            <a:gd name="T102" fmla="+- 0 684 637"/>
                            <a:gd name="T103" fmla="*/ 684 h 481"/>
                            <a:gd name="T104" fmla="+- 0 10697 9932"/>
                            <a:gd name="T105" fmla="*/ T104 w 1189"/>
                            <a:gd name="T106" fmla="+- 0 1071 637"/>
                            <a:gd name="T107" fmla="*/ 1071 h 481"/>
                            <a:gd name="T108" fmla="+- 0 10760 9932"/>
                            <a:gd name="T109" fmla="*/ T108 w 1189"/>
                            <a:gd name="T110" fmla="+- 0 1065 637"/>
                            <a:gd name="T111" fmla="*/ 1065 h 481"/>
                            <a:gd name="T112" fmla="+- 0 10757 9932"/>
                            <a:gd name="T113" fmla="*/ T112 w 1189"/>
                            <a:gd name="T114" fmla="+- 0 979 637"/>
                            <a:gd name="T115" fmla="*/ 979 h 481"/>
                            <a:gd name="T116" fmla="+- 0 10935 9932"/>
                            <a:gd name="T117" fmla="*/ T116 w 1189"/>
                            <a:gd name="T118" fmla="+- 0 955 637"/>
                            <a:gd name="T119" fmla="*/ 955 h 481"/>
                            <a:gd name="T120" fmla="+- 0 10859 9932"/>
                            <a:gd name="T121" fmla="*/ T120 w 1189"/>
                            <a:gd name="T122" fmla="+- 0 899 637"/>
                            <a:gd name="T123" fmla="*/ 899 h 481"/>
                            <a:gd name="T124" fmla="+- 0 10784 9932"/>
                            <a:gd name="T125" fmla="*/ T124 w 1189"/>
                            <a:gd name="T126" fmla="+- 0 807 637"/>
                            <a:gd name="T127" fmla="*/ 807 h 481"/>
                            <a:gd name="T128" fmla="+- 0 10839 9932"/>
                            <a:gd name="T129" fmla="*/ T128 w 1189"/>
                            <a:gd name="T130" fmla="+- 0 705 637"/>
                            <a:gd name="T131" fmla="*/ 705 h 481"/>
                            <a:gd name="T132" fmla="+- 0 10926 9932"/>
                            <a:gd name="T133" fmla="*/ T132 w 1189"/>
                            <a:gd name="T134" fmla="+- 0 979 637"/>
                            <a:gd name="T135" fmla="*/ 979 h 481"/>
                            <a:gd name="T136" fmla="+- 0 10775 9932"/>
                            <a:gd name="T137" fmla="*/ T136 w 1189"/>
                            <a:gd name="T138" fmla="+- 0 988 637"/>
                            <a:gd name="T139" fmla="*/ 988 h 481"/>
                            <a:gd name="T140" fmla="+- 0 10826 9932"/>
                            <a:gd name="T141" fmla="*/ T140 w 1189"/>
                            <a:gd name="T142" fmla="+- 0 1000 637"/>
                            <a:gd name="T143" fmla="*/ 1000 h 481"/>
                            <a:gd name="T144" fmla="+- 0 10879 9932"/>
                            <a:gd name="T145" fmla="*/ T144 w 1189"/>
                            <a:gd name="T146" fmla="+- 0 1000 637"/>
                            <a:gd name="T147" fmla="*/ 1000 h 481"/>
                            <a:gd name="T148" fmla="+- 0 10926 9932"/>
                            <a:gd name="T149" fmla="*/ T148 w 1189"/>
                            <a:gd name="T150" fmla="+- 0 979 637"/>
                            <a:gd name="T151" fmla="*/ 979 h 481"/>
                            <a:gd name="T152" fmla="+- 0 10312 9932"/>
                            <a:gd name="T153" fmla="*/ T152 w 1189"/>
                            <a:gd name="T154" fmla="+- 0 684 637"/>
                            <a:gd name="T155" fmla="*/ 684 h 481"/>
                            <a:gd name="T156" fmla="+- 0 10256 9932"/>
                            <a:gd name="T157" fmla="*/ T156 w 1189"/>
                            <a:gd name="T158" fmla="+- 0 952 637"/>
                            <a:gd name="T159" fmla="*/ 952 h 481"/>
                            <a:gd name="T160" fmla="+- 0 10312 9932"/>
                            <a:gd name="T161" fmla="*/ T160 w 1189"/>
                            <a:gd name="T162" fmla="+- 0 684 637"/>
                            <a:gd name="T163" fmla="*/ 684 h 481"/>
                            <a:gd name="T164" fmla="+- 0 10551 9932"/>
                            <a:gd name="T165" fmla="*/ T164 w 1189"/>
                            <a:gd name="T166" fmla="+- 0 684 637"/>
                            <a:gd name="T167" fmla="*/ 684 h 481"/>
                            <a:gd name="T168" fmla="+- 0 10643 9932"/>
                            <a:gd name="T169" fmla="*/ T168 w 1189"/>
                            <a:gd name="T170" fmla="+- 0 832 637"/>
                            <a:gd name="T171" fmla="*/ 832 h 481"/>
                            <a:gd name="T172" fmla="+- 0 11120 9932"/>
                            <a:gd name="T173" fmla="*/ T172 w 1189"/>
                            <a:gd name="T174" fmla="+- 0 677 637"/>
                            <a:gd name="T175" fmla="*/ 677 h 481"/>
                            <a:gd name="T176" fmla="+- 0 10992 9932"/>
                            <a:gd name="T177" fmla="*/ T176 w 1189"/>
                            <a:gd name="T178" fmla="+- 0 678 637"/>
                            <a:gd name="T179" fmla="*/ 678 h 481"/>
                            <a:gd name="T180" fmla="+- 0 11053 9932"/>
                            <a:gd name="T181" fmla="*/ T180 w 1189"/>
                            <a:gd name="T182" fmla="+- 0 687 637"/>
                            <a:gd name="T183" fmla="*/ 687 h 481"/>
                            <a:gd name="T184" fmla="+- 0 11051 9932"/>
                            <a:gd name="T185" fmla="*/ T184 w 1189"/>
                            <a:gd name="T186" fmla="+- 0 772 637"/>
                            <a:gd name="T187" fmla="*/ 772 h 481"/>
                            <a:gd name="T188" fmla="+- 0 11120 9932"/>
                            <a:gd name="T189" fmla="*/ T188 w 1189"/>
                            <a:gd name="T190" fmla="+- 0 677 637"/>
                            <a:gd name="T191" fmla="*/ 677 h 48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1189" h="481">
                              <a:moveTo>
                                <a:pt x="1188" y="0"/>
                              </a:moveTo>
                              <a:lnTo>
                                <a:pt x="0" y="0"/>
                              </a:lnTo>
                              <a:lnTo>
                                <a:pt x="0" y="481"/>
                              </a:lnTo>
                              <a:lnTo>
                                <a:pt x="1188" y="481"/>
                              </a:lnTo>
                              <a:lnTo>
                                <a:pt x="1188" y="441"/>
                              </a:lnTo>
                              <a:lnTo>
                                <a:pt x="920" y="441"/>
                              </a:lnTo>
                              <a:lnTo>
                                <a:pt x="889" y="439"/>
                              </a:lnTo>
                              <a:lnTo>
                                <a:pt x="858" y="435"/>
                              </a:lnTo>
                              <a:lnTo>
                                <a:pt x="855" y="434"/>
                              </a:lnTo>
                              <a:lnTo>
                                <a:pt x="33" y="434"/>
                              </a:lnTo>
                              <a:lnTo>
                                <a:pt x="116" y="47"/>
                              </a:lnTo>
                              <a:lnTo>
                                <a:pt x="961" y="47"/>
                              </a:lnTo>
                              <a:lnTo>
                                <a:pt x="962" y="46"/>
                              </a:lnTo>
                              <a:lnTo>
                                <a:pt x="1025" y="40"/>
                              </a:lnTo>
                              <a:lnTo>
                                <a:pt x="1188" y="40"/>
                              </a:lnTo>
                              <a:lnTo>
                                <a:pt x="1188" y="0"/>
                              </a:lnTo>
                              <a:close/>
                              <a:moveTo>
                                <a:pt x="1033" y="117"/>
                              </a:moveTo>
                              <a:lnTo>
                                <a:pt x="1004" y="118"/>
                              </a:lnTo>
                              <a:lnTo>
                                <a:pt x="981" y="124"/>
                              </a:lnTo>
                              <a:lnTo>
                                <a:pt x="965" y="135"/>
                              </a:lnTo>
                              <a:lnTo>
                                <a:pt x="959" y="154"/>
                              </a:lnTo>
                              <a:lnTo>
                                <a:pt x="982" y="184"/>
                              </a:lnTo>
                              <a:lnTo>
                                <a:pt x="1034" y="206"/>
                              </a:lnTo>
                              <a:lnTo>
                                <a:pt x="1086" y="240"/>
                              </a:lnTo>
                              <a:lnTo>
                                <a:pt x="1109" y="306"/>
                              </a:lnTo>
                              <a:lnTo>
                                <a:pt x="1092" y="372"/>
                              </a:lnTo>
                              <a:lnTo>
                                <a:pt x="1048" y="413"/>
                              </a:lnTo>
                              <a:lnTo>
                                <a:pt x="987" y="435"/>
                              </a:lnTo>
                              <a:lnTo>
                                <a:pt x="920" y="441"/>
                              </a:lnTo>
                              <a:lnTo>
                                <a:pt x="1188" y="441"/>
                              </a:lnTo>
                              <a:lnTo>
                                <a:pt x="1188" y="135"/>
                              </a:lnTo>
                              <a:lnTo>
                                <a:pt x="1119" y="135"/>
                              </a:lnTo>
                              <a:lnTo>
                                <a:pt x="1102" y="128"/>
                              </a:lnTo>
                              <a:lnTo>
                                <a:pt x="1083" y="122"/>
                              </a:lnTo>
                              <a:lnTo>
                                <a:pt x="1060" y="118"/>
                              </a:lnTo>
                              <a:lnTo>
                                <a:pt x="1033" y="117"/>
                              </a:lnTo>
                              <a:close/>
                              <a:moveTo>
                                <a:pt x="186" y="166"/>
                              </a:moveTo>
                              <a:lnTo>
                                <a:pt x="185" y="166"/>
                              </a:lnTo>
                              <a:lnTo>
                                <a:pt x="131" y="434"/>
                              </a:lnTo>
                              <a:lnTo>
                                <a:pt x="267" y="434"/>
                              </a:lnTo>
                              <a:lnTo>
                                <a:pt x="186" y="166"/>
                              </a:lnTo>
                              <a:close/>
                              <a:moveTo>
                                <a:pt x="516" y="47"/>
                              </a:moveTo>
                              <a:lnTo>
                                <a:pt x="477" y="47"/>
                              </a:lnTo>
                              <a:lnTo>
                                <a:pt x="395" y="434"/>
                              </a:lnTo>
                              <a:lnTo>
                                <a:pt x="435" y="434"/>
                              </a:lnTo>
                              <a:lnTo>
                                <a:pt x="516" y="47"/>
                              </a:lnTo>
                              <a:close/>
                              <a:moveTo>
                                <a:pt x="696" y="268"/>
                              </a:moveTo>
                              <a:lnTo>
                                <a:pt x="573" y="268"/>
                              </a:lnTo>
                              <a:lnTo>
                                <a:pt x="539" y="434"/>
                              </a:lnTo>
                              <a:lnTo>
                                <a:pt x="662" y="434"/>
                              </a:lnTo>
                              <a:lnTo>
                                <a:pt x="696" y="268"/>
                              </a:lnTo>
                              <a:close/>
                              <a:moveTo>
                                <a:pt x="961" y="47"/>
                              </a:moveTo>
                              <a:lnTo>
                                <a:pt x="846" y="47"/>
                              </a:lnTo>
                              <a:lnTo>
                                <a:pt x="765" y="434"/>
                              </a:lnTo>
                              <a:lnTo>
                                <a:pt x="855" y="434"/>
                              </a:lnTo>
                              <a:lnTo>
                                <a:pt x="828" y="428"/>
                              </a:lnTo>
                              <a:lnTo>
                                <a:pt x="800" y="421"/>
                              </a:lnTo>
                              <a:lnTo>
                                <a:pt x="825" y="342"/>
                              </a:lnTo>
                              <a:lnTo>
                                <a:pt x="994" y="342"/>
                              </a:lnTo>
                              <a:lnTo>
                                <a:pt x="1003" y="318"/>
                              </a:lnTo>
                              <a:lnTo>
                                <a:pt x="979" y="284"/>
                              </a:lnTo>
                              <a:lnTo>
                                <a:pt x="927" y="262"/>
                              </a:lnTo>
                              <a:lnTo>
                                <a:pt x="876" y="231"/>
                              </a:lnTo>
                              <a:lnTo>
                                <a:pt x="852" y="170"/>
                              </a:lnTo>
                              <a:lnTo>
                                <a:pt x="867" y="108"/>
                              </a:lnTo>
                              <a:lnTo>
                                <a:pt x="907" y="68"/>
                              </a:lnTo>
                              <a:lnTo>
                                <a:pt x="961" y="47"/>
                              </a:lnTo>
                              <a:close/>
                              <a:moveTo>
                                <a:pt x="994" y="342"/>
                              </a:moveTo>
                              <a:lnTo>
                                <a:pt x="825" y="342"/>
                              </a:lnTo>
                              <a:lnTo>
                                <a:pt x="843" y="351"/>
                              </a:lnTo>
                              <a:lnTo>
                                <a:pt x="867" y="358"/>
                              </a:lnTo>
                              <a:lnTo>
                                <a:pt x="894" y="363"/>
                              </a:lnTo>
                              <a:lnTo>
                                <a:pt x="920" y="364"/>
                              </a:lnTo>
                              <a:lnTo>
                                <a:pt x="947" y="363"/>
                              </a:lnTo>
                              <a:lnTo>
                                <a:pt x="973" y="356"/>
                              </a:lnTo>
                              <a:lnTo>
                                <a:pt x="994" y="342"/>
                              </a:lnTo>
                              <a:close/>
                              <a:moveTo>
                                <a:pt x="380" y="47"/>
                              </a:moveTo>
                              <a:lnTo>
                                <a:pt x="245" y="47"/>
                              </a:lnTo>
                              <a:lnTo>
                                <a:pt x="324" y="315"/>
                              </a:lnTo>
                              <a:lnTo>
                                <a:pt x="325" y="315"/>
                              </a:lnTo>
                              <a:lnTo>
                                <a:pt x="380" y="47"/>
                              </a:lnTo>
                              <a:close/>
                              <a:moveTo>
                                <a:pt x="742" y="47"/>
                              </a:moveTo>
                              <a:lnTo>
                                <a:pt x="619" y="47"/>
                              </a:lnTo>
                              <a:lnTo>
                                <a:pt x="589" y="195"/>
                              </a:lnTo>
                              <a:lnTo>
                                <a:pt x="711" y="195"/>
                              </a:lnTo>
                              <a:lnTo>
                                <a:pt x="742" y="47"/>
                              </a:lnTo>
                              <a:close/>
                              <a:moveTo>
                                <a:pt x="1188" y="40"/>
                              </a:moveTo>
                              <a:lnTo>
                                <a:pt x="1025" y="40"/>
                              </a:lnTo>
                              <a:lnTo>
                                <a:pt x="1060" y="41"/>
                              </a:lnTo>
                              <a:lnTo>
                                <a:pt x="1092" y="44"/>
                              </a:lnTo>
                              <a:lnTo>
                                <a:pt x="1121" y="50"/>
                              </a:lnTo>
                              <a:lnTo>
                                <a:pt x="1143" y="57"/>
                              </a:lnTo>
                              <a:lnTo>
                                <a:pt x="1119" y="135"/>
                              </a:lnTo>
                              <a:lnTo>
                                <a:pt x="1188" y="135"/>
                              </a:lnTo>
                              <a:lnTo>
                                <a:pt x="1188" y="4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5790C" id="AutoShape 26" o:spid="_x0000_s1026" style="position:absolute;margin-left:496.6pt;margin-top:31.85pt;width:59.45pt;height:24.0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89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" path="m1188,l,,,481r1188,l1188,441r-268,l889,439r-31,-4l855,434r-822,l116,47r845,l962,46r63,-6l1188,40r,-40xm1033,117r-29,1l981,124r-16,11l959,154r23,30l1034,206r52,34l1109,306r-17,66l1048,413r-61,22l920,441r268,l1188,135r-69,l1102,128r-19,-6l1060,118r-27,-1xm186,166r-1,l131,434r136,l186,166xm516,47r-39,l395,434r40,l516,47xm696,268r-123,l539,434r123,l696,268xm961,47r-115,l765,434r90,l828,428r-28,-7l825,342r169,l1003,318,979,284,927,262,876,231,852,170r15,-62l907,68,961,47xm994,342r-169,l843,351r24,7l894,363r26,1l947,363r26,-7l994,342xm380,47r-135,l324,315r1,l380,47xm742,47r-123,l589,195r122,l742,47xm1188,40r-163,l1060,41r32,3l1121,50r22,7l1119,135r69,l1188,40xe" stroked="f">
                <v:path arrowok="t" o:connecttype="custom" o:connectlocs="0,404495;754380,709930;584200,684530;544830,680720;20955,680085;610235,434340;650875,429895;754380,404495;637540,479425;612775,490220;623570,521335;689610,556895;693420,640715;626745,680720;754380,684530;710565,490220;687705,481965;655955,478790;117475,509905;169545,680085;327660,434340;250825,680085;327660,434340;363855,574675;420370,680085;610235,434340;485775,680085;525780,676275;523875,621665;636905,606425;588645,570865;541020,512445;575945,447675;631190,621665;535305,627380;567690,635000;601345,635000;631190,621665;241300,434340;205740,604520;241300,434340;393065,434340;451485,528320;754380,429895;673100,430530;711835,436245;710565,490220;754380,429895" o:connectangles="0,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3196E8DA" wp14:editId="7BE79710">
                <wp:simplePos x="0" y="0"/>
                <wp:positionH relativeFrom="page">
                  <wp:posOffset>6101715</wp:posOffset>
                </wp:positionH>
                <wp:positionV relativeFrom="page">
                  <wp:posOffset>815340</wp:posOffset>
                </wp:positionV>
                <wp:extent cx="958850" cy="205740"/>
                <wp:effectExtent l="0" t="0" r="0" b="0"/>
                <wp:wrapNone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8850" cy="205740"/>
                          <a:chOff x="9609" y="1284"/>
                          <a:chExt cx="1510" cy="324"/>
                        </a:xfrm>
                      </wpg:grpSpPr>
                      <pic:pic xmlns:pic="http://schemas.openxmlformats.org/drawingml/2006/picture">
                        <pic:nvPicPr>
                          <pic:cNvPr id="23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09" y="1283"/>
                            <a:ext cx="751" cy="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94" y="1358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609" y="1288"/>
                            <a:ext cx="510" cy="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F87963" id="Group 22" o:spid="_x0000_s1026" style="position:absolute;margin-left:480.45pt;margin-top:64.2pt;width:75.5pt;height:16.2pt;z-index:251659776;mso-position-horizontal-relative:page;mso-position-vertical-relative:page" coordorigin="9609,1284" coordsize="1510,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style="position:absolute;left:9609;top:1283;width:751;height:2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">
                  <v:imagedata r:id="rId12" o:title=""/>
                </v:shape>
                <v:shape id="Picture 24" o:spid="_x0000_s1028" type="#_x0000_t75" style="position:absolute;left:10394;top:1358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">
                  <v:imagedata r:id="rId13" o:title=""/>
                </v:shape>
                <v:shape id="Picture 23" o:spid="_x0000_s1029" type="#_x0000_t75" style="position:absolute;left:10609;top:1288;width:510;height: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">
                  <v:imagedata r:id="rId14" o:title=""/>
                </v:shape>
                <w10:wrap anchorx="page" anchory="page"/>
              </v:group>
            </w:pict>
          </mc:Fallback>
        </mc:AlternateContent>
      </w:r>
    </w:p>
    <w:p w14:paraId="3196E8B8" w14:textId="77777777" w:rsidR="006A6432" w:rsidRDefault="006A6432">
      <w:pPr>
        <w:pStyle w:val="BodyText"/>
        <w:rPr>
          <w:rFonts w:ascii="Times New Roman"/>
          <w:sz w:val="20"/>
        </w:rPr>
      </w:pPr>
    </w:p>
    <w:p w14:paraId="3196E8B9" w14:textId="77777777" w:rsidR="006A6432" w:rsidRDefault="006A6432">
      <w:pPr>
        <w:pStyle w:val="BodyText"/>
        <w:spacing w:before="2"/>
        <w:rPr>
          <w:rFonts w:ascii="Times New Roman"/>
          <w:sz w:val="16"/>
        </w:rPr>
      </w:pPr>
    </w:p>
    <w:p w14:paraId="3196E8BA" w14:textId="0FF4F7E7" w:rsidR="006A6432" w:rsidRDefault="000F5D67">
      <w:pPr>
        <w:ind w:left="667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3196E8DB" wp14:editId="14801010">
                <wp:extent cx="785495" cy="153035"/>
                <wp:effectExtent l="1270" t="3175" r="3810" b="0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5495" cy="153035"/>
                          <a:chOff x="0" y="0"/>
                          <a:chExt cx="1237" cy="241"/>
                        </a:xfrm>
                      </wpg:grpSpPr>
                      <pic:pic xmlns:pic="http://schemas.openxmlformats.org/drawingml/2006/picture">
                        <pic:nvPicPr>
                          <pic:cNvPr id="18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0" cy="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3" y="64"/>
                            <a:ext cx="158" cy="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6" y="16"/>
                            <a:ext cx="484" cy="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5" y="60"/>
                            <a:ext cx="102" cy="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907A140" id="Group 17" o:spid="_x0000_s1026" style="width:61.85pt;height:12.05pt;mso-position-horizontal-relative:char;mso-position-vertical-relative:line" coordsize="1237,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">
                <v:shape id="Picture 21" o:spid="_x0000_s1027" type="#_x0000_t75" style="position:absolute;width:380;height: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">
                  <v:imagedata r:id="rId19" o:title=""/>
                </v:shape>
                <v:shape id="Picture 20" o:spid="_x0000_s1028" type="#_x0000_t75" style="position:absolute;left:413;top:64;width:158;height: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">
                  <v:imagedata r:id="rId20" o:title=""/>
                </v:shape>
                <v:shape id="Picture 19" o:spid="_x0000_s1029" type="#_x0000_t75" style="position:absolute;left:616;top:16;width:484;height:2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">
                  <v:imagedata r:id="rId21" o:title=""/>
                </v:shape>
                <v:shape id="Picture 18" o:spid="_x0000_s1030" type="#_x0000_t75" style="position:absolute;left:1135;top:60;width:102;height: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">
                  <v:imagedata r:id="rId22" o:title=""/>
                </v:shape>
                <w10:anchorlock/>
              </v:group>
            </w:pict>
          </mc:Fallback>
        </mc:AlternateContent>
      </w:r>
      <w:r>
        <w:rPr>
          <w:rFonts w:ascii="Times New Roman"/>
          <w:spacing w:val="64"/>
          <w:sz w:val="20"/>
        </w:rPr>
        <w:t xml:space="preserve"> </w:t>
      </w:r>
      <w:r>
        <w:rPr>
          <w:rFonts w:ascii="Times New Roman"/>
          <w:noProof/>
          <w:spacing w:val="64"/>
          <w:sz w:val="20"/>
        </w:rPr>
        <mc:AlternateContent>
          <mc:Choice Requires="wpg">
            <w:drawing>
              <wp:inline distT="0" distB="0" distL="0" distR="0" wp14:anchorId="3196E8DD" wp14:editId="1574F834">
                <wp:extent cx="532130" cy="161290"/>
                <wp:effectExtent l="0" t="3810" r="0" b="0"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2130" cy="161290"/>
                          <a:chOff x="0" y="0"/>
                          <a:chExt cx="838" cy="254"/>
                        </a:xfrm>
                      </wpg:grpSpPr>
                      <pic:pic xmlns:pic="http://schemas.openxmlformats.org/drawingml/2006/picture">
                        <pic:nvPicPr>
                          <pic:cNvPr id="13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7"/>
                            <a:ext cx="130" cy="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3" y="74"/>
                            <a:ext cx="273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6" y="78"/>
                            <a:ext cx="158" cy="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9" y="0"/>
                            <a:ext cx="169" cy="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7B64445" id="Group 12" o:spid="_x0000_s1026" style="width:41.9pt;height:12.7pt;mso-position-horizontal-relative:char;mso-position-vertical-relative:line" coordsize="838,2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">
                <v:shape id="Picture 16" o:spid="_x0000_s1027" type="#_x0000_t75" style="position:absolute;top:17;width:130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">
                  <v:imagedata r:id="rId27" o:title=""/>
                </v:shape>
                <v:shape id="Picture 15" o:spid="_x0000_s1028" type="#_x0000_t75" style="position:absolute;left:163;top:74;width:273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">
                  <v:imagedata r:id="rId28" o:title=""/>
                </v:shape>
                <v:shape id="Picture 14" o:spid="_x0000_s1029" type="#_x0000_t75" style="position:absolute;left:476;top:78;width:158;height: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">
                  <v:imagedata r:id="rId29" o:title=""/>
                </v:shape>
                <v:shape id="Picture 13" o:spid="_x0000_s1030" type="#_x0000_t75" style="position:absolute;left:669;width:169;height:2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">
                  <v:imagedata r:id="rId30" o:title=""/>
                </v:shape>
                <w10:anchorlock/>
              </v:group>
            </w:pict>
          </mc:Fallback>
        </mc:AlternateContent>
      </w:r>
    </w:p>
    <w:p w14:paraId="3196E8BB" w14:textId="77777777" w:rsidR="006A6432" w:rsidRDefault="006A6432">
      <w:pPr>
        <w:pStyle w:val="BodyText"/>
        <w:rPr>
          <w:rFonts w:ascii="Times New Roman"/>
          <w:sz w:val="20"/>
        </w:rPr>
      </w:pPr>
    </w:p>
    <w:p w14:paraId="3196E8BC" w14:textId="5D65AF21" w:rsidR="006A6432" w:rsidRDefault="006A6432">
      <w:pPr>
        <w:pStyle w:val="BodyText"/>
        <w:rPr>
          <w:rFonts w:ascii="Times New Roman"/>
          <w:sz w:val="20"/>
        </w:rPr>
      </w:pPr>
    </w:p>
    <w:p w14:paraId="3196E8BD" w14:textId="77777777" w:rsidR="006A6432" w:rsidRDefault="006A6432">
      <w:pPr>
        <w:pStyle w:val="BodyText"/>
        <w:rPr>
          <w:rFonts w:ascii="Times New Roman"/>
          <w:sz w:val="20"/>
        </w:rPr>
      </w:pPr>
    </w:p>
    <w:p w14:paraId="3196E8BE" w14:textId="77777777" w:rsidR="006A6432" w:rsidRDefault="006A6432">
      <w:pPr>
        <w:pStyle w:val="BodyText"/>
        <w:spacing w:before="5"/>
        <w:rPr>
          <w:rFonts w:ascii="Times New Roman"/>
          <w:sz w:val="17"/>
        </w:rPr>
      </w:pPr>
    </w:p>
    <w:p w14:paraId="0CB268BC" w14:textId="77777777" w:rsidR="00CB53BD" w:rsidRPr="007406F0" w:rsidRDefault="00CB53BD" w:rsidP="00F64E39">
      <w:pPr>
        <w:ind w:left="140" w:right="579"/>
        <w:rPr>
          <w:b/>
          <w:bCs/>
          <w:color w:val="FFFFFF" w:themeColor="background1"/>
          <w:sz w:val="109"/>
          <w:szCs w:val="109"/>
        </w:rPr>
      </w:pPr>
      <w:r w:rsidRPr="00CB53BD">
        <w:rPr>
          <w:b/>
          <w:bCs/>
          <w:color w:val="F08C21"/>
          <w:sz w:val="109"/>
          <w:szCs w:val="109"/>
        </w:rPr>
        <w:t xml:space="preserve">Help protect </w:t>
      </w:r>
      <w:r w:rsidRPr="007406F0">
        <w:rPr>
          <w:b/>
          <w:bCs/>
          <w:color w:val="FFFFFF" w:themeColor="background1"/>
          <w:sz w:val="109"/>
          <w:szCs w:val="109"/>
        </w:rPr>
        <w:t>your</w:t>
      </w:r>
    </w:p>
    <w:p w14:paraId="3196E8C1" w14:textId="17148E2D" w:rsidR="006A6432" w:rsidRPr="00F64E39" w:rsidRDefault="00CB53BD" w:rsidP="007406F0">
      <w:pPr>
        <w:spacing w:line="276" w:lineRule="auto"/>
        <w:ind w:left="140" w:right="579"/>
        <w:rPr>
          <w:b/>
          <w:bCs/>
          <w:color w:val="F08C21"/>
          <w:sz w:val="109"/>
          <w:szCs w:val="109"/>
        </w:rPr>
      </w:pPr>
      <w:r w:rsidRPr="007406F0">
        <w:rPr>
          <w:b/>
          <w:bCs/>
          <w:color w:val="FFFFFF" w:themeColor="background1"/>
          <w:sz w:val="109"/>
          <w:szCs w:val="109"/>
        </w:rPr>
        <w:t>NHS</w:t>
      </w:r>
      <w:r w:rsidRPr="00CB53BD">
        <w:rPr>
          <w:b/>
          <w:bCs/>
          <w:color w:val="F08C21"/>
          <w:sz w:val="109"/>
          <w:szCs w:val="109"/>
        </w:rPr>
        <w:t xml:space="preserve"> from </w:t>
      </w:r>
      <w:r>
        <w:rPr>
          <w:b/>
          <w:bCs/>
          <w:color w:val="F08C21"/>
          <w:sz w:val="109"/>
          <w:szCs w:val="109"/>
        </w:rPr>
        <w:t>fraud</w:t>
      </w:r>
      <w:r w:rsidRPr="00CB53BD">
        <w:rPr>
          <w:b/>
          <w:bCs/>
          <w:color w:val="F08C21"/>
          <w:sz w:val="109"/>
          <w:szCs w:val="109"/>
        </w:rPr>
        <w:t xml:space="preserve"> </w:t>
      </w:r>
      <w:r w:rsidR="007406F0">
        <w:rPr>
          <w:b/>
          <w:bCs/>
          <w:color w:val="F08C21"/>
          <w:sz w:val="109"/>
          <w:szCs w:val="109"/>
        </w:rPr>
        <w:br/>
      </w:r>
      <w:r w:rsidR="000F5D67">
        <w:rPr>
          <w:b/>
          <w:color w:val="FFFFFF"/>
          <w:sz w:val="44"/>
        </w:rPr>
        <w:t>Help shine a light on fraud and protect vital resources for patient care.</w:t>
      </w:r>
    </w:p>
    <w:p w14:paraId="3196E8C2" w14:textId="2031E586" w:rsidR="006A6432" w:rsidRDefault="006A6432">
      <w:pPr>
        <w:pStyle w:val="BodyText"/>
        <w:rPr>
          <w:b/>
          <w:sz w:val="20"/>
        </w:rPr>
      </w:pPr>
    </w:p>
    <w:p w14:paraId="3196E8C3" w14:textId="0372A96E" w:rsidR="006A6432" w:rsidRDefault="006A6432">
      <w:pPr>
        <w:pStyle w:val="BodyText"/>
        <w:spacing w:before="10"/>
        <w:rPr>
          <w:b/>
          <w:sz w:val="29"/>
        </w:rPr>
      </w:pPr>
    </w:p>
    <w:p w14:paraId="3D6AAADC" w14:textId="77777777" w:rsidR="007406F0" w:rsidRDefault="007406F0">
      <w:pPr>
        <w:pStyle w:val="BodyText"/>
        <w:spacing w:before="53" w:line="266" w:lineRule="auto"/>
        <w:ind w:left="170" w:right="2447"/>
        <w:rPr>
          <w:color w:val="FFFFFF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D27D8EB" wp14:editId="1E9ABFDB">
            <wp:simplePos x="0" y="0"/>
            <wp:positionH relativeFrom="column">
              <wp:posOffset>2486379</wp:posOffset>
            </wp:positionH>
            <wp:positionV relativeFrom="paragraph">
              <wp:posOffset>478155</wp:posOffset>
            </wp:positionV>
            <wp:extent cx="4424014" cy="605082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4014" cy="60508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5D67">
        <w:rPr>
          <w:color w:val="FFFFFF"/>
        </w:rPr>
        <w:t>Fraud is a hidden crime – to fight it, we nee</w:t>
      </w:r>
      <w:r w:rsidR="000F5D67">
        <w:rPr>
          <w:color w:val="FFFFFF"/>
        </w:rPr>
        <w:t>d to find it.</w:t>
      </w:r>
    </w:p>
    <w:p w14:paraId="3196E8C4" w14:textId="44CE67A3" w:rsidR="006A6432" w:rsidRDefault="000F5D67">
      <w:pPr>
        <w:pStyle w:val="BodyText"/>
        <w:spacing w:before="53" w:line="266" w:lineRule="auto"/>
        <w:ind w:left="170" w:right="2447"/>
      </w:pPr>
      <w:r>
        <w:rPr>
          <w:color w:val="FFFFFF"/>
        </w:rPr>
        <w:t>If you have any suspicions or concerns about fraud, bribery or corruption affecting the NHS, report it</w:t>
      </w:r>
    </w:p>
    <w:p w14:paraId="3196E8C5" w14:textId="6D086B50" w:rsidR="006A6432" w:rsidRDefault="000F5D67">
      <w:pPr>
        <w:spacing w:before="1" w:line="266" w:lineRule="auto"/>
        <w:ind w:left="170" w:right="4906"/>
        <w:rPr>
          <w:b/>
          <w:sz w:val="28"/>
        </w:rPr>
      </w:pPr>
      <w:r>
        <w:rPr>
          <w:color w:val="FFFFFF"/>
          <w:sz w:val="28"/>
        </w:rPr>
        <w:t xml:space="preserve">to the NHS Counter Fraud Authority at </w:t>
      </w:r>
      <w:hyperlink r:id="rId32">
        <w:r>
          <w:rPr>
            <w:b/>
            <w:color w:val="F08C21"/>
            <w:sz w:val="28"/>
          </w:rPr>
          <w:t>cfa.nhs.uk/reportfraud</w:t>
        </w:r>
      </w:hyperlink>
    </w:p>
    <w:p w14:paraId="3196E8C6" w14:textId="4029A12C" w:rsidR="006A6432" w:rsidRDefault="000F5D67">
      <w:pPr>
        <w:spacing w:before="1"/>
        <w:ind w:left="170"/>
        <w:rPr>
          <w:sz w:val="28"/>
        </w:rPr>
      </w:pPr>
      <w:r>
        <w:rPr>
          <w:color w:val="FFFFFF"/>
          <w:sz w:val="28"/>
        </w:rPr>
        <w:t xml:space="preserve">or by calling </w:t>
      </w:r>
      <w:r>
        <w:rPr>
          <w:b/>
          <w:color w:val="F08C21"/>
          <w:sz w:val="28"/>
        </w:rPr>
        <w:t>0800 028 4060</w:t>
      </w:r>
    </w:p>
    <w:p w14:paraId="3196E8C7" w14:textId="1D94FE33" w:rsidR="006A6432" w:rsidRDefault="006A6432">
      <w:pPr>
        <w:pStyle w:val="BodyText"/>
        <w:spacing w:before="2"/>
        <w:rPr>
          <w:sz w:val="34"/>
        </w:rPr>
      </w:pPr>
    </w:p>
    <w:p w14:paraId="3196E8C8" w14:textId="738A41B9" w:rsidR="006A6432" w:rsidRDefault="000F5D67">
      <w:pPr>
        <w:pStyle w:val="BodyText"/>
        <w:spacing w:before="1" w:line="266" w:lineRule="auto"/>
        <w:ind w:left="170" w:right="5746"/>
        <w:rPr>
          <w:b/>
        </w:rPr>
      </w:pPr>
      <w:r>
        <w:rPr>
          <w:color w:val="FFFFFF"/>
        </w:rPr>
        <w:t xml:space="preserve">For more information on NHS fraud, please visit </w:t>
      </w:r>
      <w:hyperlink r:id="rId33">
        <w:r>
          <w:rPr>
            <w:b/>
            <w:color w:val="F08C21"/>
          </w:rPr>
          <w:t>cfa.nhs.uk</w:t>
        </w:r>
      </w:hyperlink>
    </w:p>
    <w:p w14:paraId="3196E8C9" w14:textId="77777777" w:rsidR="006A6432" w:rsidRDefault="006A6432">
      <w:pPr>
        <w:pStyle w:val="BodyText"/>
        <w:rPr>
          <w:b/>
          <w:sz w:val="20"/>
        </w:rPr>
      </w:pPr>
    </w:p>
    <w:p w14:paraId="3196E8CA" w14:textId="77777777" w:rsidR="006A6432" w:rsidRDefault="006A6432">
      <w:pPr>
        <w:pStyle w:val="BodyText"/>
        <w:rPr>
          <w:b/>
          <w:sz w:val="20"/>
        </w:rPr>
      </w:pPr>
    </w:p>
    <w:p w14:paraId="3196E8CB" w14:textId="77777777" w:rsidR="006A6432" w:rsidRDefault="006A6432">
      <w:pPr>
        <w:pStyle w:val="BodyText"/>
        <w:rPr>
          <w:b/>
          <w:sz w:val="20"/>
        </w:rPr>
      </w:pPr>
    </w:p>
    <w:p w14:paraId="3196E8CC" w14:textId="77777777" w:rsidR="006A6432" w:rsidRDefault="006A6432">
      <w:pPr>
        <w:pStyle w:val="BodyText"/>
        <w:rPr>
          <w:b/>
          <w:sz w:val="20"/>
        </w:rPr>
      </w:pPr>
    </w:p>
    <w:p w14:paraId="3196E8CD" w14:textId="77777777" w:rsidR="006A6432" w:rsidRDefault="006A6432">
      <w:pPr>
        <w:pStyle w:val="BodyText"/>
        <w:rPr>
          <w:b/>
          <w:sz w:val="20"/>
        </w:rPr>
      </w:pPr>
    </w:p>
    <w:p w14:paraId="3196E8CE" w14:textId="77777777" w:rsidR="006A6432" w:rsidRDefault="006A6432">
      <w:pPr>
        <w:pStyle w:val="BodyText"/>
        <w:rPr>
          <w:b/>
          <w:sz w:val="20"/>
        </w:rPr>
      </w:pPr>
    </w:p>
    <w:p w14:paraId="3196E8CF" w14:textId="77777777" w:rsidR="006A6432" w:rsidRDefault="006A6432">
      <w:pPr>
        <w:pStyle w:val="BodyText"/>
        <w:rPr>
          <w:b/>
          <w:sz w:val="20"/>
        </w:rPr>
      </w:pPr>
    </w:p>
    <w:p w14:paraId="3196E8D0" w14:textId="77777777" w:rsidR="006A6432" w:rsidRDefault="006A6432">
      <w:pPr>
        <w:pStyle w:val="BodyText"/>
        <w:rPr>
          <w:b/>
          <w:sz w:val="20"/>
        </w:rPr>
      </w:pPr>
    </w:p>
    <w:p w14:paraId="3196E8D1" w14:textId="77777777" w:rsidR="006A6432" w:rsidRDefault="006A6432">
      <w:pPr>
        <w:pStyle w:val="BodyText"/>
        <w:rPr>
          <w:b/>
          <w:sz w:val="20"/>
        </w:rPr>
      </w:pPr>
    </w:p>
    <w:p w14:paraId="3196E8D2" w14:textId="77777777" w:rsidR="006A6432" w:rsidRDefault="006A6432">
      <w:pPr>
        <w:pStyle w:val="BodyText"/>
        <w:rPr>
          <w:b/>
          <w:sz w:val="20"/>
        </w:rPr>
      </w:pPr>
    </w:p>
    <w:p w14:paraId="3196E8D3" w14:textId="77777777" w:rsidR="006A6432" w:rsidRDefault="000F5D67">
      <w:pPr>
        <w:pStyle w:val="BodyText"/>
        <w:spacing w:before="169" w:line="369" w:lineRule="auto"/>
        <w:ind w:left="107" w:right="7100"/>
      </w:pPr>
      <w:r>
        <w:rPr>
          <w:color w:val="FFFFFF"/>
        </w:rPr>
        <w:t>Organisation name: Name:</w:t>
      </w:r>
    </w:p>
    <w:p w14:paraId="3196E8D4" w14:textId="77777777" w:rsidR="006A6432" w:rsidRDefault="000F5D67">
      <w:pPr>
        <w:pStyle w:val="BodyText"/>
        <w:spacing w:line="285" w:lineRule="exact"/>
        <w:ind w:left="107"/>
      </w:pPr>
      <w:r>
        <w:rPr>
          <w:color w:val="FFFFFF"/>
        </w:rPr>
        <w:t>Job title:</w:t>
      </w:r>
    </w:p>
    <w:p w14:paraId="3196E8D5" w14:textId="77777777" w:rsidR="006A6432" w:rsidRDefault="000F5D67">
      <w:pPr>
        <w:pStyle w:val="BodyText"/>
        <w:spacing w:before="151" w:line="376" w:lineRule="auto"/>
        <w:ind w:left="107" w:right="8220"/>
      </w:pPr>
      <w:r>
        <w:rPr>
          <w:color w:val="FFFFFF"/>
        </w:rPr>
        <w:t>Email: Telephone:</w:t>
      </w:r>
    </w:p>
    <w:p w14:paraId="3196E8D6" w14:textId="53347FD9" w:rsidR="006A6432" w:rsidRDefault="000F5D67">
      <w:pPr>
        <w:pStyle w:val="BodyText"/>
        <w:spacing w:before="4"/>
        <w:rPr>
          <w:sz w:val="13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5680" behindDoc="1" locked="0" layoutInCell="1" allowOverlap="1" wp14:anchorId="3196E8DF" wp14:editId="075E9987">
                <wp:simplePos x="0" y="0"/>
                <wp:positionH relativeFrom="page">
                  <wp:posOffset>464185</wp:posOffset>
                </wp:positionH>
                <wp:positionV relativeFrom="paragraph">
                  <wp:posOffset>123825</wp:posOffset>
                </wp:positionV>
                <wp:extent cx="503555" cy="503555"/>
                <wp:effectExtent l="0" t="0" r="0" b="0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" cy="503555"/>
                          <a:chOff x="731" y="195"/>
                          <a:chExt cx="793" cy="793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736" y="200"/>
                            <a:ext cx="783" cy="783"/>
                          </a:xfrm>
                          <a:custGeom>
                            <a:avLst/>
                            <a:gdLst>
                              <a:gd name="T0" fmla="+- 0 1460 736"/>
                              <a:gd name="T1" fmla="*/ T0 w 783"/>
                              <a:gd name="T2" fmla="+- 0 983 200"/>
                              <a:gd name="T3" fmla="*/ 983 h 783"/>
                              <a:gd name="T4" fmla="+- 0 795 736"/>
                              <a:gd name="T5" fmla="*/ T4 w 783"/>
                              <a:gd name="T6" fmla="+- 0 983 200"/>
                              <a:gd name="T7" fmla="*/ 983 h 783"/>
                              <a:gd name="T8" fmla="+- 0 772 736"/>
                              <a:gd name="T9" fmla="*/ T8 w 783"/>
                              <a:gd name="T10" fmla="+- 0 978 200"/>
                              <a:gd name="T11" fmla="*/ 978 h 783"/>
                              <a:gd name="T12" fmla="+- 0 753 736"/>
                              <a:gd name="T13" fmla="*/ T12 w 783"/>
                              <a:gd name="T14" fmla="+- 0 965 200"/>
                              <a:gd name="T15" fmla="*/ 965 h 783"/>
                              <a:gd name="T16" fmla="+- 0 741 736"/>
                              <a:gd name="T17" fmla="*/ T16 w 783"/>
                              <a:gd name="T18" fmla="+- 0 947 200"/>
                              <a:gd name="T19" fmla="*/ 947 h 783"/>
                              <a:gd name="T20" fmla="+- 0 736 736"/>
                              <a:gd name="T21" fmla="*/ T20 w 783"/>
                              <a:gd name="T22" fmla="+- 0 924 200"/>
                              <a:gd name="T23" fmla="*/ 924 h 783"/>
                              <a:gd name="T24" fmla="+- 0 736 736"/>
                              <a:gd name="T25" fmla="*/ T24 w 783"/>
                              <a:gd name="T26" fmla="+- 0 259 200"/>
                              <a:gd name="T27" fmla="*/ 259 h 783"/>
                              <a:gd name="T28" fmla="+- 0 741 736"/>
                              <a:gd name="T29" fmla="*/ T28 w 783"/>
                              <a:gd name="T30" fmla="+- 0 236 200"/>
                              <a:gd name="T31" fmla="*/ 236 h 783"/>
                              <a:gd name="T32" fmla="+- 0 753 736"/>
                              <a:gd name="T33" fmla="*/ T32 w 783"/>
                              <a:gd name="T34" fmla="+- 0 218 200"/>
                              <a:gd name="T35" fmla="*/ 218 h 783"/>
                              <a:gd name="T36" fmla="+- 0 772 736"/>
                              <a:gd name="T37" fmla="*/ T36 w 783"/>
                              <a:gd name="T38" fmla="+- 0 205 200"/>
                              <a:gd name="T39" fmla="*/ 205 h 783"/>
                              <a:gd name="T40" fmla="+- 0 795 736"/>
                              <a:gd name="T41" fmla="*/ T40 w 783"/>
                              <a:gd name="T42" fmla="+- 0 200 200"/>
                              <a:gd name="T43" fmla="*/ 200 h 783"/>
                              <a:gd name="T44" fmla="+- 0 1460 736"/>
                              <a:gd name="T45" fmla="*/ T44 w 783"/>
                              <a:gd name="T46" fmla="+- 0 200 200"/>
                              <a:gd name="T47" fmla="*/ 200 h 783"/>
                              <a:gd name="T48" fmla="+- 0 1482 736"/>
                              <a:gd name="T49" fmla="*/ T48 w 783"/>
                              <a:gd name="T50" fmla="+- 0 205 200"/>
                              <a:gd name="T51" fmla="*/ 205 h 783"/>
                              <a:gd name="T52" fmla="+- 0 1501 736"/>
                              <a:gd name="T53" fmla="*/ T52 w 783"/>
                              <a:gd name="T54" fmla="+- 0 218 200"/>
                              <a:gd name="T55" fmla="*/ 218 h 783"/>
                              <a:gd name="T56" fmla="+- 0 1514 736"/>
                              <a:gd name="T57" fmla="*/ T56 w 783"/>
                              <a:gd name="T58" fmla="+- 0 236 200"/>
                              <a:gd name="T59" fmla="*/ 236 h 783"/>
                              <a:gd name="T60" fmla="+- 0 1518 736"/>
                              <a:gd name="T61" fmla="*/ T60 w 783"/>
                              <a:gd name="T62" fmla="+- 0 259 200"/>
                              <a:gd name="T63" fmla="*/ 259 h 783"/>
                              <a:gd name="T64" fmla="+- 0 1518 736"/>
                              <a:gd name="T65" fmla="*/ T64 w 783"/>
                              <a:gd name="T66" fmla="+- 0 924 200"/>
                              <a:gd name="T67" fmla="*/ 924 h 783"/>
                              <a:gd name="T68" fmla="+- 0 1514 736"/>
                              <a:gd name="T69" fmla="*/ T68 w 783"/>
                              <a:gd name="T70" fmla="+- 0 947 200"/>
                              <a:gd name="T71" fmla="*/ 947 h 783"/>
                              <a:gd name="T72" fmla="+- 0 1501 736"/>
                              <a:gd name="T73" fmla="*/ T72 w 783"/>
                              <a:gd name="T74" fmla="+- 0 965 200"/>
                              <a:gd name="T75" fmla="*/ 965 h 783"/>
                              <a:gd name="T76" fmla="+- 0 1482 736"/>
                              <a:gd name="T77" fmla="*/ T76 w 783"/>
                              <a:gd name="T78" fmla="+- 0 978 200"/>
                              <a:gd name="T79" fmla="*/ 978 h 783"/>
                              <a:gd name="T80" fmla="+- 0 1460 736"/>
                              <a:gd name="T81" fmla="*/ T80 w 783"/>
                              <a:gd name="T82" fmla="+- 0 983 200"/>
                              <a:gd name="T83" fmla="*/ 983 h 7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83" h="783">
                                <a:moveTo>
                                  <a:pt x="724" y="783"/>
                                </a:moveTo>
                                <a:lnTo>
                                  <a:pt x="59" y="783"/>
                                </a:lnTo>
                                <a:lnTo>
                                  <a:pt x="36" y="778"/>
                                </a:lnTo>
                                <a:lnTo>
                                  <a:pt x="17" y="765"/>
                                </a:lnTo>
                                <a:lnTo>
                                  <a:pt x="5" y="747"/>
                                </a:lnTo>
                                <a:lnTo>
                                  <a:pt x="0" y="724"/>
                                </a:lnTo>
                                <a:lnTo>
                                  <a:pt x="0" y="59"/>
                                </a:lnTo>
                                <a:lnTo>
                                  <a:pt x="5" y="36"/>
                                </a:lnTo>
                                <a:lnTo>
                                  <a:pt x="17" y="18"/>
                                </a:lnTo>
                                <a:lnTo>
                                  <a:pt x="36" y="5"/>
                                </a:lnTo>
                                <a:lnTo>
                                  <a:pt x="59" y="0"/>
                                </a:lnTo>
                                <a:lnTo>
                                  <a:pt x="724" y="0"/>
                                </a:lnTo>
                                <a:lnTo>
                                  <a:pt x="746" y="5"/>
                                </a:lnTo>
                                <a:lnTo>
                                  <a:pt x="765" y="18"/>
                                </a:lnTo>
                                <a:lnTo>
                                  <a:pt x="778" y="36"/>
                                </a:lnTo>
                                <a:lnTo>
                                  <a:pt x="782" y="59"/>
                                </a:lnTo>
                                <a:lnTo>
                                  <a:pt x="782" y="724"/>
                                </a:lnTo>
                                <a:lnTo>
                                  <a:pt x="778" y="747"/>
                                </a:lnTo>
                                <a:lnTo>
                                  <a:pt x="765" y="765"/>
                                </a:lnTo>
                                <a:lnTo>
                                  <a:pt x="746" y="778"/>
                                </a:lnTo>
                                <a:lnTo>
                                  <a:pt x="724" y="78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591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10"/>
                        <wps:cNvSpPr>
                          <a:spLocks/>
                        </wps:cNvSpPr>
                        <wps:spPr bwMode="auto">
                          <a:xfrm>
                            <a:off x="866" y="379"/>
                            <a:ext cx="522" cy="424"/>
                          </a:xfrm>
                          <a:custGeom>
                            <a:avLst/>
                            <a:gdLst>
                              <a:gd name="T0" fmla="+- 0 904 866"/>
                              <a:gd name="T1" fmla="*/ T0 w 522"/>
                              <a:gd name="T2" fmla="+- 0 776 380"/>
                              <a:gd name="T3" fmla="*/ 776 h 424"/>
                              <a:gd name="T4" fmla="+- 0 986 866"/>
                              <a:gd name="T5" fmla="*/ T4 w 522"/>
                              <a:gd name="T6" fmla="+- 0 800 380"/>
                              <a:gd name="T7" fmla="*/ 800 h 424"/>
                              <a:gd name="T8" fmla="+- 0 1109 866"/>
                              <a:gd name="T9" fmla="*/ T8 w 522"/>
                              <a:gd name="T10" fmla="+- 0 794 380"/>
                              <a:gd name="T11" fmla="*/ 794 h 424"/>
                              <a:gd name="T12" fmla="+- 0 1192 866"/>
                              <a:gd name="T13" fmla="*/ T12 w 522"/>
                              <a:gd name="T14" fmla="+- 0 757 380"/>
                              <a:gd name="T15" fmla="*/ 757 h 424"/>
                              <a:gd name="T16" fmla="+- 0 875 866"/>
                              <a:gd name="T17" fmla="*/ T16 w 522"/>
                              <a:gd name="T18" fmla="+- 0 756 380"/>
                              <a:gd name="T19" fmla="*/ 756 h 424"/>
                              <a:gd name="T20" fmla="+- 0 925 866"/>
                              <a:gd name="T21" fmla="*/ T20 w 522"/>
                              <a:gd name="T22" fmla="+- 0 637 380"/>
                              <a:gd name="T23" fmla="*/ 637 h 424"/>
                              <a:gd name="T24" fmla="+- 0 962 866"/>
                              <a:gd name="T25" fmla="*/ T24 w 522"/>
                              <a:gd name="T26" fmla="+- 0 690 380"/>
                              <a:gd name="T27" fmla="*/ 690 h 424"/>
                              <a:gd name="T28" fmla="+- 0 1025 866"/>
                              <a:gd name="T29" fmla="*/ T28 w 522"/>
                              <a:gd name="T30" fmla="+- 0 711 380"/>
                              <a:gd name="T31" fmla="*/ 711 h 424"/>
                              <a:gd name="T32" fmla="+- 0 963 866"/>
                              <a:gd name="T33" fmla="*/ T32 w 522"/>
                              <a:gd name="T34" fmla="+- 0 745 380"/>
                              <a:gd name="T35" fmla="*/ 745 h 424"/>
                              <a:gd name="T36" fmla="+- 0 892 866"/>
                              <a:gd name="T37" fmla="*/ T36 w 522"/>
                              <a:gd name="T38" fmla="+- 0 757 380"/>
                              <a:gd name="T39" fmla="*/ 757 h 424"/>
                              <a:gd name="T40" fmla="+- 0 1233 866"/>
                              <a:gd name="T41" fmla="*/ T40 w 522"/>
                              <a:gd name="T42" fmla="+- 0 728 380"/>
                              <a:gd name="T43" fmla="*/ 728 h 424"/>
                              <a:gd name="T44" fmla="+- 0 1299 866"/>
                              <a:gd name="T45" fmla="*/ T44 w 522"/>
                              <a:gd name="T46" fmla="+- 0 639 380"/>
                              <a:gd name="T47" fmla="*/ 639 h 424"/>
                              <a:gd name="T48" fmla="+- 0 931 866"/>
                              <a:gd name="T49" fmla="*/ T48 w 522"/>
                              <a:gd name="T50" fmla="+- 0 638 380"/>
                              <a:gd name="T51" fmla="*/ 638 h 424"/>
                              <a:gd name="T52" fmla="+- 0 887 866"/>
                              <a:gd name="T53" fmla="*/ T52 w 522"/>
                              <a:gd name="T54" fmla="+- 0 529 380"/>
                              <a:gd name="T55" fmla="*/ 529 h 424"/>
                              <a:gd name="T56" fmla="+- 0 894 866"/>
                              <a:gd name="T57" fmla="*/ T56 w 522"/>
                              <a:gd name="T58" fmla="+- 0 567 380"/>
                              <a:gd name="T59" fmla="*/ 567 h 424"/>
                              <a:gd name="T60" fmla="+- 0 939 866"/>
                              <a:gd name="T61" fmla="*/ T60 w 522"/>
                              <a:gd name="T62" fmla="+- 0 622 380"/>
                              <a:gd name="T63" fmla="*/ 622 h 424"/>
                              <a:gd name="T64" fmla="+- 0 964 866"/>
                              <a:gd name="T65" fmla="*/ T64 w 522"/>
                              <a:gd name="T66" fmla="+- 0 637 380"/>
                              <a:gd name="T67" fmla="*/ 637 h 424"/>
                              <a:gd name="T68" fmla="+- 0 1299 866"/>
                              <a:gd name="T69" fmla="*/ T68 w 522"/>
                              <a:gd name="T70" fmla="+- 0 639 380"/>
                              <a:gd name="T71" fmla="*/ 639 h 424"/>
                              <a:gd name="T72" fmla="+- 0 1328 866"/>
                              <a:gd name="T73" fmla="*/ T72 w 522"/>
                              <a:gd name="T74" fmla="+- 0 560 380"/>
                              <a:gd name="T75" fmla="*/ 560 h 424"/>
                              <a:gd name="T76" fmla="+- 0 936 866"/>
                              <a:gd name="T77" fmla="*/ T76 w 522"/>
                              <a:gd name="T78" fmla="+- 0 542 380"/>
                              <a:gd name="T79" fmla="*/ 542 h 424"/>
                              <a:gd name="T80" fmla="+- 0 910 866"/>
                              <a:gd name="T81" fmla="*/ T80 w 522"/>
                              <a:gd name="T82" fmla="+- 0 538 380"/>
                              <a:gd name="T83" fmla="*/ 538 h 424"/>
                              <a:gd name="T84" fmla="+- 0 887 866"/>
                              <a:gd name="T85" fmla="*/ T84 w 522"/>
                              <a:gd name="T86" fmla="+- 0 529 380"/>
                              <a:gd name="T87" fmla="*/ 529 h 424"/>
                              <a:gd name="T88" fmla="+- 0 897 866"/>
                              <a:gd name="T89" fmla="*/ T88 w 522"/>
                              <a:gd name="T90" fmla="+- 0 412 380"/>
                              <a:gd name="T91" fmla="*/ 412 h 424"/>
                              <a:gd name="T92" fmla="+- 0 889 866"/>
                              <a:gd name="T93" fmla="*/ T92 w 522"/>
                              <a:gd name="T94" fmla="+- 0 439 380"/>
                              <a:gd name="T95" fmla="*/ 439 h 424"/>
                              <a:gd name="T96" fmla="+- 0 892 866"/>
                              <a:gd name="T97" fmla="*/ T96 w 522"/>
                              <a:gd name="T98" fmla="+- 0 480 380"/>
                              <a:gd name="T99" fmla="*/ 480 h 424"/>
                              <a:gd name="T100" fmla="+- 0 916 866"/>
                              <a:gd name="T101" fmla="*/ T100 w 522"/>
                              <a:gd name="T102" fmla="+- 0 525 380"/>
                              <a:gd name="T103" fmla="*/ 525 h 424"/>
                              <a:gd name="T104" fmla="+- 0 1330 866"/>
                              <a:gd name="T105" fmla="*/ T104 w 522"/>
                              <a:gd name="T106" fmla="+- 0 542 380"/>
                              <a:gd name="T107" fmla="*/ 542 h 424"/>
                              <a:gd name="T108" fmla="+- 0 1123 866"/>
                              <a:gd name="T109" fmla="*/ T108 w 522"/>
                              <a:gd name="T110" fmla="+- 0 511 380"/>
                              <a:gd name="T111" fmla="*/ 511 h 424"/>
                              <a:gd name="T112" fmla="+- 0 999 866"/>
                              <a:gd name="T113" fmla="*/ T112 w 522"/>
                              <a:gd name="T114" fmla="+- 0 478 380"/>
                              <a:gd name="T115" fmla="*/ 478 h 424"/>
                              <a:gd name="T116" fmla="+- 0 903 866"/>
                              <a:gd name="T117" fmla="*/ T116 w 522"/>
                              <a:gd name="T118" fmla="+- 0 399 380"/>
                              <a:gd name="T119" fmla="*/ 399 h 424"/>
                              <a:gd name="T120" fmla="+- 0 1186 866"/>
                              <a:gd name="T121" fmla="*/ T120 w 522"/>
                              <a:gd name="T122" fmla="+- 0 388 380"/>
                              <a:gd name="T123" fmla="*/ 388 h 424"/>
                              <a:gd name="T124" fmla="+- 0 1129 866"/>
                              <a:gd name="T125" fmla="*/ T124 w 522"/>
                              <a:gd name="T126" fmla="+- 0 445 380"/>
                              <a:gd name="T127" fmla="*/ 445 h 424"/>
                              <a:gd name="T128" fmla="+- 0 1121 866"/>
                              <a:gd name="T129" fmla="*/ T128 w 522"/>
                              <a:gd name="T130" fmla="+- 0 495 380"/>
                              <a:gd name="T131" fmla="*/ 495 h 424"/>
                              <a:gd name="T132" fmla="+- 0 1123 866"/>
                              <a:gd name="T133" fmla="*/ T132 w 522"/>
                              <a:gd name="T134" fmla="+- 0 511 380"/>
                              <a:gd name="T135" fmla="*/ 511 h 424"/>
                              <a:gd name="T136" fmla="+- 0 1335 866"/>
                              <a:gd name="T137" fmla="*/ T136 w 522"/>
                              <a:gd name="T138" fmla="+- 0 501 380"/>
                              <a:gd name="T139" fmla="*/ 501 h 424"/>
                              <a:gd name="T140" fmla="+- 0 1350 866"/>
                              <a:gd name="T141" fmla="*/ T140 w 522"/>
                              <a:gd name="T142" fmla="+- 0 473 380"/>
                              <a:gd name="T143" fmla="*/ 473 h 424"/>
                              <a:gd name="T144" fmla="+- 0 1375 866"/>
                              <a:gd name="T145" fmla="*/ T144 w 522"/>
                              <a:gd name="T146" fmla="+- 0 447 380"/>
                              <a:gd name="T147" fmla="*/ 447 h 424"/>
                              <a:gd name="T148" fmla="+- 0 1342 866"/>
                              <a:gd name="T149" fmla="*/ T148 w 522"/>
                              <a:gd name="T150" fmla="+- 0 435 380"/>
                              <a:gd name="T151" fmla="*/ 435 h 424"/>
                              <a:gd name="T152" fmla="+- 0 1361 866"/>
                              <a:gd name="T153" fmla="*/ T152 w 522"/>
                              <a:gd name="T154" fmla="+- 0 413 380"/>
                              <a:gd name="T155" fmla="*/ 413 h 424"/>
                              <a:gd name="T156" fmla="+- 0 1290 866"/>
                              <a:gd name="T157" fmla="*/ T156 w 522"/>
                              <a:gd name="T158" fmla="+- 0 399 380"/>
                              <a:gd name="T159" fmla="*/ 399 h 424"/>
                              <a:gd name="T160" fmla="+- 0 1250 866"/>
                              <a:gd name="T161" fmla="*/ T160 w 522"/>
                              <a:gd name="T162" fmla="+- 0 382 380"/>
                              <a:gd name="T163" fmla="*/ 382 h 424"/>
                              <a:gd name="T164" fmla="+- 0 1388 866"/>
                              <a:gd name="T165" fmla="*/ T164 w 522"/>
                              <a:gd name="T166" fmla="+- 0 430 380"/>
                              <a:gd name="T167" fmla="*/ 430 h 424"/>
                              <a:gd name="T168" fmla="+- 0 1358 866"/>
                              <a:gd name="T169" fmla="*/ T168 w 522"/>
                              <a:gd name="T170" fmla="+- 0 440 380"/>
                              <a:gd name="T171" fmla="*/ 440 h 424"/>
                              <a:gd name="T172" fmla="+- 0 1327 866"/>
                              <a:gd name="T173" fmla="*/ T172 w 522"/>
                              <a:gd name="T174" fmla="+- 0 447 380"/>
                              <a:gd name="T175" fmla="*/ 447 h 424"/>
                              <a:gd name="T176" fmla="+- 0 1376 866"/>
                              <a:gd name="T177" fmla="*/ T176 w 522"/>
                              <a:gd name="T178" fmla="+- 0 445 380"/>
                              <a:gd name="T179" fmla="*/ 445 h 424"/>
                              <a:gd name="T180" fmla="+- 0 1374 866"/>
                              <a:gd name="T181" fmla="*/ T180 w 522"/>
                              <a:gd name="T182" fmla="+- 0 387 380"/>
                              <a:gd name="T183" fmla="*/ 387 h 424"/>
                              <a:gd name="T184" fmla="+- 0 1341 866"/>
                              <a:gd name="T185" fmla="*/ T184 w 522"/>
                              <a:gd name="T186" fmla="+- 0 403 380"/>
                              <a:gd name="T187" fmla="*/ 403 h 424"/>
                              <a:gd name="T188" fmla="+- 0 1306 866"/>
                              <a:gd name="T189" fmla="*/ T188 w 522"/>
                              <a:gd name="T190" fmla="+- 0 413 380"/>
                              <a:gd name="T191" fmla="*/ 413 h 424"/>
                              <a:gd name="T192" fmla="+- 0 1366 866"/>
                              <a:gd name="T193" fmla="*/ T192 w 522"/>
                              <a:gd name="T194" fmla="+- 0 405 380"/>
                              <a:gd name="T195" fmla="*/ 405 h 4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522" h="424">
                                <a:moveTo>
                                  <a:pt x="0" y="375"/>
                                </a:moveTo>
                                <a:lnTo>
                                  <a:pt x="38" y="396"/>
                                </a:lnTo>
                                <a:lnTo>
                                  <a:pt x="78" y="411"/>
                                </a:lnTo>
                                <a:lnTo>
                                  <a:pt x="120" y="420"/>
                                </a:lnTo>
                                <a:lnTo>
                                  <a:pt x="165" y="423"/>
                                </a:lnTo>
                                <a:lnTo>
                                  <a:pt x="243" y="414"/>
                                </a:lnTo>
                                <a:lnTo>
                                  <a:pt x="311" y="388"/>
                                </a:lnTo>
                                <a:lnTo>
                                  <a:pt x="326" y="377"/>
                                </a:lnTo>
                                <a:lnTo>
                                  <a:pt x="17" y="377"/>
                                </a:lnTo>
                                <a:lnTo>
                                  <a:pt x="9" y="376"/>
                                </a:lnTo>
                                <a:lnTo>
                                  <a:pt x="0" y="375"/>
                                </a:lnTo>
                                <a:close/>
                                <a:moveTo>
                                  <a:pt x="59" y="257"/>
                                </a:moveTo>
                                <a:lnTo>
                                  <a:pt x="74" y="286"/>
                                </a:lnTo>
                                <a:lnTo>
                                  <a:pt x="96" y="310"/>
                                </a:lnTo>
                                <a:lnTo>
                                  <a:pt x="125" y="325"/>
                                </a:lnTo>
                                <a:lnTo>
                                  <a:pt x="159" y="331"/>
                                </a:lnTo>
                                <a:lnTo>
                                  <a:pt x="130" y="350"/>
                                </a:lnTo>
                                <a:lnTo>
                                  <a:pt x="97" y="365"/>
                                </a:lnTo>
                                <a:lnTo>
                                  <a:pt x="63" y="374"/>
                                </a:lnTo>
                                <a:lnTo>
                                  <a:pt x="26" y="377"/>
                                </a:lnTo>
                                <a:lnTo>
                                  <a:pt x="326" y="377"/>
                                </a:lnTo>
                                <a:lnTo>
                                  <a:pt x="367" y="348"/>
                                </a:lnTo>
                                <a:lnTo>
                                  <a:pt x="411" y="298"/>
                                </a:lnTo>
                                <a:lnTo>
                                  <a:pt x="433" y="259"/>
                                </a:lnTo>
                                <a:lnTo>
                                  <a:pt x="72" y="259"/>
                                </a:lnTo>
                                <a:lnTo>
                                  <a:pt x="65" y="258"/>
                                </a:lnTo>
                                <a:lnTo>
                                  <a:pt x="59" y="257"/>
                                </a:lnTo>
                                <a:close/>
                                <a:moveTo>
                                  <a:pt x="21" y="149"/>
                                </a:moveTo>
                                <a:lnTo>
                                  <a:pt x="21" y="150"/>
                                </a:lnTo>
                                <a:lnTo>
                                  <a:pt x="28" y="187"/>
                                </a:lnTo>
                                <a:lnTo>
                                  <a:pt x="46" y="218"/>
                                </a:lnTo>
                                <a:lnTo>
                                  <a:pt x="73" y="242"/>
                                </a:lnTo>
                                <a:lnTo>
                                  <a:pt x="107" y="255"/>
                                </a:lnTo>
                                <a:lnTo>
                                  <a:pt x="98" y="257"/>
                                </a:lnTo>
                                <a:lnTo>
                                  <a:pt x="89" y="259"/>
                                </a:lnTo>
                                <a:lnTo>
                                  <a:pt x="433" y="259"/>
                                </a:lnTo>
                                <a:lnTo>
                                  <a:pt x="443" y="241"/>
                                </a:lnTo>
                                <a:lnTo>
                                  <a:pt x="462" y="180"/>
                                </a:lnTo>
                                <a:lnTo>
                                  <a:pt x="464" y="162"/>
                                </a:lnTo>
                                <a:lnTo>
                                  <a:pt x="70" y="162"/>
                                </a:lnTo>
                                <a:lnTo>
                                  <a:pt x="57" y="161"/>
                                </a:lnTo>
                                <a:lnTo>
                                  <a:pt x="44" y="158"/>
                                </a:lnTo>
                                <a:lnTo>
                                  <a:pt x="33" y="154"/>
                                </a:lnTo>
                                <a:lnTo>
                                  <a:pt x="21" y="149"/>
                                </a:lnTo>
                                <a:close/>
                                <a:moveTo>
                                  <a:pt x="37" y="19"/>
                                </a:moveTo>
                                <a:lnTo>
                                  <a:pt x="31" y="32"/>
                                </a:lnTo>
                                <a:lnTo>
                                  <a:pt x="26" y="45"/>
                                </a:lnTo>
                                <a:lnTo>
                                  <a:pt x="23" y="59"/>
                                </a:lnTo>
                                <a:lnTo>
                                  <a:pt x="22" y="73"/>
                                </a:lnTo>
                                <a:lnTo>
                                  <a:pt x="26" y="100"/>
                                </a:lnTo>
                                <a:lnTo>
                                  <a:pt x="35" y="124"/>
                                </a:lnTo>
                                <a:lnTo>
                                  <a:pt x="50" y="145"/>
                                </a:lnTo>
                                <a:lnTo>
                                  <a:pt x="70" y="162"/>
                                </a:lnTo>
                                <a:lnTo>
                                  <a:pt x="464" y="162"/>
                                </a:lnTo>
                                <a:lnTo>
                                  <a:pt x="468" y="131"/>
                                </a:lnTo>
                                <a:lnTo>
                                  <a:pt x="257" y="131"/>
                                </a:lnTo>
                                <a:lnTo>
                                  <a:pt x="193" y="121"/>
                                </a:lnTo>
                                <a:lnTo>
                                  <a:pt x="133" y="98"/>
                                </a:lnTo>
                                <a:lnTo>
                                  <a:pt x="81" y="63"/>
                                </a:lnTo>
                                <a:lnTo>
                                  <a:pt x="37" y="19"/>
                                </a:lnTo>
                                <a:close/>
                                <a:moveTo>
                                  <a:pt x="362" y="0"/>
                                </a:moveTo>
                                <a:lnTo>
                                  <a:pt x="320" y="8"/>
                                </a:lnTo>
                                <a:lnTo>
                                  <a:pt x="286" y="31"/>
                                </a:lnTo>
                                <a:lnTo>
                                  <a:pt x="263" y="65"/>
                                </a:lnTo>
                                <a:lnTo>
                                  <a:pt x="255" y="107"/>
                                </a:lnTo>
                                <a:lnTo>
                                  <a:pt x="255" y="115"/>
                                </a:lnTo>
                                <a:lnTo>
                                  <a:pt x="255" y="123"/>
                                </a:lnTo>
                                <a:lnTo>
                                  <a:pt x="257" y="131"/>
                                </a:lnTo>
                                <a:lnTo>
                                  <a:pt x="468" y="131"/>
                                </a:lnTo>
                                <a:lnTo>
                                  <a:pt x="469" y="121"/>
                                </a:lnTo>
                                <a:lnTo>
                                  <a:pt x="469" y="105"/>
                                </a:lnTo>
                                <a:lnTo>
                                  <a:pt x="484" y="93"/>
                                </a:lnTo>
                                <a:lnTo>
                                  <a:pt x="498" y="80"/>
                                </a:lnTo>
                                <a:lnTo>
                                  <a:pt x="509" y="67"/>
                                </a:lnTo>
                                <a:lnTo>
                                  <a:pt x="461" y="67"/>
                                </a:lnTo>
                                <a:lnTo>
                                  <a:pt x="476" y="55"/>
                                </a:lnTo>
                                <a:lnTo>
                                  <a:pt x="489" y="41"/>
                                </a:lnTo>
                                <a:lnTo>
                                  <a:pt x="495" y="33"/>
                                </a:lnTo>
                                <a:lnTo>
                                  <a:pt x="440" y="33"/>
                                </a:lnTo>
                                <a:lnTo>
                                  <a:pt x="424" y="19"/>
                                </a:lnTo>
                                <a:lnTo>
                                  <a:pt x="405" y="9"/>
                                </a:lnTo>
                                <a:lnTo>
                                  <a:pt x="384" y="2"/>
                                </a:lnTo>
                                <a:lnTo>
                                  <a:pt x="362" y="0"/>
                                </a:lnTo>
                                <a:close/>
                                <a:moveTo>
                                  <a:pt x="522" y="50"/>
                                </a:moveTo>
                                <a:lnTo>
                                  <a:pt x="507" y="56"/>
                                </a:lnTo>
                                <a:lnTo>
                                  <a:pt x="492" y="60"/>
                                </a:lnTo>
                                <a:lnTo>
                                  <a:pt x="477" y="64"/>
                                </a:lnTo>
                                <a:lnTo>
                                  <a:pt x="461" y="67"/>
                                </a:lnTo>
                                <a:lnTo>
                                  <a:pt x="509" y="67"/>
                                </a:lnTo>
                                <a:lnTo>
                                  <a:pt x="510" y="65"/>
                                </a:lnTo>
                                <a:lnTo>
                                  <a:pt x="522" y="50"/>
                                </a:lnTo>
                                <a:close/>
                                <a:moveTo>
                                  <a:pt x="508" y="7"/>
                                </a:moveTo>
                                <a:lnTo>
                                  <a:pt x="492" y="16"/>
                                </a:lnTo>
                                <a:lnTo>
                                  <a:pt x="475" y="23"/>
                                </a:lnTo>
                                <a:lnTo>
                                  <a:pt x="458" y="29"/>
                                </a:lnTo>
                                <a:lnTo>
                                  <a:pt x="440" y="33"/>
                                </a:lnTo>
                                <a:lnTo>
                                  <a:pt x="495" y="33"/>
                                </a:lnTo>
                                <a:lnTo>
                                  <a:pt x="500" y="25"/>
                                </a:lnTo>
                                <a:lnTo>
                                  <a:pt x="508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004404" id="Group 9" o:spid="_x0000_s1026" style="position:absolute;margin-left:36.55pt;margin-top:9.75pt;width:39.65pt;height:39.65pt;z-index:-251660800;mso-wrap-distance-left:0;mso-wrap-distance-right:0;mso-position-horizontal-relative:page" coordorigin="731,195" coordsize="793,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">
                <v:shape id="Freeform 11" o:spid="_x0000_s1027" style="position:absolute;left:736;top:200;width:783;height:783;visibility:visible;mso-wrap-style:square;v-text-anchor:top" coordsize="783,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" path="m724,783r-665,l36,778,17,765,5,747,,724,,59,5,36,17,18,36,5,59,,724,r22,5l765,18r13,18l782,59r,665l778,747r-13,18l746,778r-22,5xe" filled="f" strokecolor="white" strokeweight=".18308mm">
                  <v:path arrowok="t" o:connecttype="custom" o:connectlocs="724,983;59,983;36,978;17,965;5,947;0,924;0,259;5,236;17,218;36,205;59,200;724,200;746,205;765,218;778,236;782,259;782,924;778,947;765,965;746,978;724,983" o:connectangles="0,0,0,0,0,0,0,0,0,0,0,0,0,0,0,0,0,0,0,0,0"/>
                </v:shape>
                <v:shape id="AutoShape 10" o:spid="_x0000_s1028" style="position:absolute;left:866;top:379;width:522;height:424;visibility:visible;mso-wrap-style:square;v-text-anchor:top" coordsize="522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" path="m,375r38,21l78,411r42,9l165,423r78,-9l311,388r15,-11l17,377,9,376,,375xm59,257r15,29l96,310r29,15l159,331r-29,19l97,365r-34,9l26,377r300,l367,348r44,-50l433,259r-361,l65,258r-6,-1xm21,149r,1l28,187r18,31l73,242r34,13l98,257r-9,2l433,259r10,-18l462,180r2,-18l70,162,57,161,44,158,33,154,21,149xm37,19l31,32,26,45,23,59,22,73r4,27l35,124r15,21l70,162r394,l468,131r-211,l193,121,133,98,81,63,37,19xm362,l320,8,286,31,263,65r-8,42l255,115r,8l257,131r211,l469,121r,-16l484,93,498,80,509,67r-48,l476,55,489,41r6,-8l440,33,424,19,405,9,384,2,362,xm522,50r-15,6l492,60r-15,4l461,67r48,l510,65,522,50xm508,7r-16,9l475,23r-17,6l440,33r55,l500,25,508,7xe" stroked="f">
                  <v:path arrowok="t" o:connecttype="custom" o:connectlocs="38,776;120,800;243,794;326,757;9,756;59,637;96,690;159,711;97,745;26,757;367,728;433,639;65,638;21,529;28,567;73,622;98,637;433,639;462,560;70,542;44,538;21,529;31,412;23,439;26,480;50,525;464,542;257,511;133,478;37,399;320,388;263,445;255,495;257,511;469,501;484,473;509,447;476,435;495,413;424,399;384,382;522,430;492,440;461,447;510,445;508,387;475,403;440,413;500,405" o:connectangles="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6704" behindDoc="1" locked="0" layoutInCell="1" allowOverlap="1" wp14:anchorId="3196E8E0" wp14:editId="63586D38">
                <wp:simplePos x="0" y="0"/>
                <wp:positionH relativeFrom="page">
                  <wp:posOffset>1078230</wp:posOffset>
                </wp:positionH>
                <wp:positionV relativeFrom="paragraph">
                  <wp:posOffset>125095</wp:posOffset>
                </wp:positionV>
                <wp:extent cx="501015" cy="501015"/>
                <wp:effectExtent l="0" t="0" r="0" b="0"/>
                <wp:wrapTopAndBottom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015" cy="501015"/>
                          <a:chOff x="1698" y="197"/>
                          <a:chExt cx="789" cy="789"/>
                        </a:xfrm>
                      </wpg:grpSpPr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1703" y="202"/>
                            <a:ext cx="779" cy="779"/>
                          </a:xfrm>
                          <a:custGeom>
                            <a:avLst/>
                            <a:gdLst>
                              <a:gd name="T0" fmla="+- 0 2423 1703"/>
                              <a:gd name="T1" fmla="*/ T0 w 779"/>
                              <a:gd name="T2" fmla="+- 0 981 202"/>
                              <a:gd name="T3" fmla="*/ 981 h 779"/>
                              <a:gd name="T4" fmla="+- 0 1762 1703"/>
                              <a:gd name="T5" fmla="*/ T4 w 779"/>
                              <a:gd name="T6" fmla="+- 0 981 202"/>
                              <a:gd name="T7" fmla="*/ 981 h 779"/>
                              <a:gd name="T8" fmla="+- 0 1739 1703"/>
                              <a:gd name="T9" fmla="*/ T8 w 779"/>
                              <a:gd name="T10" fmla="+- 0 976 202"/>
                              <a:gd name="T11" fmla="*/ 976 h 779"/>
                              <a:gd name="T12" fmla="+- 0 1720 1703"/>
                              <a:gd name="T13" fmla="*/ T12 w 779"/>
                              <a:gd name="T14" fmla="+- 0 964 202"/>
                              <a:gd name="T15" fmla="*/ 964 h 779"/>
                              <a:gd name="T16" fmla="+- 0 1708 1703"/>
                              <a:gd name="T17" fmla="*/ T16 w 779"/>
                              <a:gd name="T18" fmla="+- 0 945 202"/>
                              <a:gd name="T19" fmla="*/ 945 h 779"/>
                              <a:gd name="T20" fmla="+- 0 1703 1703"/>
                              <a:gd name="T21" fmla="*/ T20 w 779"/>
                              <a:gd name="T22" fmla="+- 0 922 202"/>
                              <a:gd name="T23" fmla="*/ 922 h 779"/>
                              <a:gd name="T24" fmla="+- 0 1703 1703"/>
                              <a:gd name="T25" fmla="*/ T24 w 779"/>
                              <a:gd name="T26" fmla="+- 0 261 202"/>
                              <a:gd name="T27" fmla="*/ 261 h 779"/>
                              <a:gd name="T28" fmla="+- 0 1708 1703"/>
                              <a:gd name="T29" fmla="*/ T28 w 779"/>
                              <a:gd name="T30" fmla="+- 0 238 202"/>
                              <a:gd name="T31" fmla="*/ 238 h 779"/>
                              <a:gd name="T32" fmla="+- 0 1720 1703"/>
                              <a:gd name="T33" fmla="*/ T32 w 779"/>
                              <a:gd name="T34" fmla="+- 0 220 202"/>
                              <a:gd name="T35" fmla="*/ 220 h 779"/>
                              <a:gd name="T36" fmla="+- 0 1739 1703"/>
                              <a:gd name="T37" fmla="*/ T36 w 779"/>
                              <a:gd name="T38" fmla="+- 0 207 202"/>
                              <a:gd name="T39" fmla="*/ 207 h 779"/>
                              <a:gd name="T40" fmla="+- 0 1762 1703"/>
                              <a:gd name="T41" fmla="*/ T40 w 779"/>
                              <a:gd name="T42" fmla="+- 0 202 202"/>
                              <a:gd name="T43" fmla="*/ 202 h 779"/>
                              <a:gd name="T44" fmla="+- 0 2423 1703"/>
                              <a:gd name="T45" fmla="*/ T44 w 779"/>
                              <a:gd name="T46" fmla="+- 0 202 202"/>
                              <a:gd name="T47" fmla="*/ 202 h 779"/>
                              <a:gd name="T48" fmla="+- 0 2446 1703"/>
                              <a:gd name="T49" fmla="*/ T48 w 779"/>
                              <a:gd name="T50" fmla="+- 0 207 202"/>
                              <a:gd name="T51" fmla="*/ 207 h 779"/>
                              <a:gd name="T52" fmla="+- 0 2465 1703"/>
                              <a:gd name="T53" fmla="*/ T52 w 779"/>
                              <a:gd name="T54" fmla="+- 0 220 202"/>
                              <a:gd name="T55" fmla="*/ 220 h 779"/>
                              <a:gd name="T56" fmla="+- 0 2477 1703"/>
                              <a:gd name="T57" fmla="*/ T56 w 779"/>
                              <a:gd name="T58" fmla="+- 0 238 202"/>
                              <a:gd name="T59" fmla="*/ 238 h 779"/>
                              <a:gd name="T60" fmla="+- 0 2482 1703"/>
                              <a:gd name="T61" fmla="*/ T60 w 779"/>
                              <a:gd name="T62" fmla="+- 0 261 202"/>
                              <a:gd name="T63" fmla="*/ 261 h 779"/>
                              <a:gd name="T64" fmla="+- 0 2482 1703"/>
                              <a:gd name="T65" fmla="*/ T64 w 779"/>
                              <a:gd name="T66" fmla="+- 0 922 202"/>
                              <a:gd name="T67" fmla="*/ 922 h 779"/>
                              <a:gd name="T68" fmla="+- 0 2477 1703"/>
                              <a:gd name="T69" fmla="*/ T68 w 779"/>
                              <a:gd name="T70" fmla="+- 0 945 202"/>
                              <a:gd name="T71" fmla="*/ 945 h 779"/>
                              <a:gd name="T72" fmla="+- 0 2465 1703"/>
                              <a:gd name="T73" fmla="*/ T72 w 779"/>
                              <a:gd name="T74" fmla="+- 0 964 202"/>
                              <a:gd name="T75" fmla="*/ 964 h 779"/>
                              <a:gd name="T76" fmla="+- 0 2446 1703"/>
                              <a:gd name="T77" fmla="*/ T76 w 779"/>
                              <a:gd name="T78" fmla="+- 0 976 202"/>
                              <a:gd name="T79" fmla="*/ 976 h 779"/>
                              <a:gd name="T80" fmla="+- 0 2423 1703"/>
                              <a:gd name="T81" fmla="*/ T80 w 779"/>
                              <a:gd name="T82" fmla="+- 0 981 202"/>
                              <a:gd name="T83" fmla="*/ 981 h 7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79" h="779">
                                <a:moveTo>
                                  <a:pt x="720" y="779"/>
                                </a:moveTo>
                                <a:lnTo>
                                  <a:pt x="59" y="779"/>
                                </a:lnTo>
                                <a:lnTo>
                                  <a:pt x="36" y="774"/>
                                </a:lnTo>
                                <a:lnTo>
                                  <a:pt x="17" y="762"/>
                                </a:lnTo>
                                <a:lnTo>
                                  <a:pt x="5" y="743"/>
                                </a:lnTo>
                                <a:lnTo>
                                  <a:pt x="0" y="720"/>
                                </a:lnTo>
                                <a:lnTo>
                                  <a:pt x="0" y="59"/>
                                </a:lnTo>
                                <a:lnTo>
                                  <a:pt x="5" y="36"/>
                                </a:lnTo>
                                <a:lnTo>
                                  <a:pt x="17" y="18"/>
                                </a:lnTo>
                                <a:lnTo>
                                  <a:pt x="36" y="5"/>
                                </a:lnTo>
                                <a:lnTo>
                                  <a:pt x="59" y="0"/>
                                </a:lnTo>
                                <a:lnTo>
                                  <a:pt x="720" y="0"/>
                                </a:lnTo>
                                <a:lnTo>
                                  <a:pt x="743" y="5"/>
                                </a:lnTo>
                                <a:lnTo>
                                  <a:pt x="762" y="18"/>
                                </a:lnTo>
                                <a:lnTo>
                                  <a:pt x="774" y="36"/>
                                </a:lnTo>
                                <a:lnTo>
                                  <a:pt x="779" y="59"/>
                                </a:lnTo>
                                <a:lnTo>
                                  <a:pt x="779" y="720"/>
                                </a:lnTo>
                                <a:lnTo>
                                  <a:pt x="774" y="743"/>
                                </a:lnTo>
                                <a:lnTo>
                                  <a:pt x="762" y="762"/>
                                </a:lnTo>
                                <a:lnTo>
                                  <a:pt x="743" y="774"/>
                                </a:lnTo>
                                <a:lnTo>
                                  <a:pt x="720" y="77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591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7"/>
                        <wps:cNvSpPr>
                          <a:spLocks/>
                        </wps:cNvSpPr>
                        <wps:spPr bwMode="auto">
                          <a:xfrm>
                            <a:off x="2053" y="303"/>
                            <a:ext cx="349" cy="671"/>
                          </a:xfrm>
                          <a:custGeom>
                            <a:avLst/>
                            <a:gdLst>
                              <a:gd name="T0" fmla="+- 0 2280 2054"/>
                              <a:gd name="T1" fmla="*/ T0 w 349"/>
                              <a:gd name="T2" fmla="+- 0 668 304"/>
                              <a:gd name="T3" fmla="*/ 668 h 671"/>
                              <a:gd name="T4" fmla="+- 0 2157 2054"/>
                              <a:gd name="T5" fmla="*/ T4 w 349"/>
                              <a:gd name="T6" fmla="+- 0 668 304"/>
                              <a:gd name="T7" fmla="*/ 668 h 671"/>
                              <a:gd name="T8" fmla="+- 0 2157 2054"/>
                              <a:gd name="T9" fmla="*/ T8 w 349"/>
                              <a:gd name="T10" fmla="+- 0 974 304"/>
                              <a:gd name="T11" fmla="*/ 974 h 671"/>
                              <a:gd name="T12" fmla="+- 0 2280 2054"/>
                              <a:gd name="T13" fmla="*/ T12 w 349"/>
                              <a:gd name="T14" fmla="+- 0 974 304"/>
                              <a:gd name="T15" fmla="*/ 974 h 671"/>
                              <a:gd name="T16" fmla="+- 0 2280 2054"/>
                              <a:gd name="T17" fmla="*/ T16 w 349"/>
                              <a:gd name="T18" fmla="+- 0 668 304"/>
                              <a:gd name="T19" fmla="*/ 668 h 671"/>
                              <a:gd name="T20" fmla="+- 0 2398 2054"/>
                              <a:gd name="T21" fmla="*/ T20 w 349"/>
                              <a:gd name="T22" fmla="+- 0 549 304"/>
                              <a:gd name="T23" fmla="*/ 549 h 671"/>
                              <a:gd name="T24" fmla="+- 0 2054 2054"/>
                              <a:gd name="T25" fmla="*/ T24 w 349"/>
                              <a:gd name="T26" fmla="+- 0 549 304"/>
                              <a:gd name="T27" fmla="*/ 549 h 671"/>
                              <a:gd name="T28" fmla="+- 0 2054 2054"/>
                              <a:gd name="T29" fmla="*/ T28 w 349"/>
                              <a:gd name="T30" fmla="+- 0 668 304"/>
                              <a:gd name="T31" fmla="*/ 668 h 671"/>
                              <a:gd name="T32" fmla="+- 0 2382 2054"/>
                              <a:gd name="T33" fmla="*/ T32 w 349"/>
                              <a:gd name="T34" fmla="+- 0 668 304"/>
                              <a:gd name="T35" fmla="*/ 668 h 671"/>
                              <a:gd name="T36" fmla="+- 0 2398 2054"/>
                              <a:gd name="T37" fmla="*/ T36 w 349"/>
                              <a:gd name="T38" fmla="+- 0 549 304"/>
                              <a:gd name="T39" fmla="*/ 549 h 671"/>
                              <a:gd name="T40" fmla="+- 0 2310 2054"/>
                              <a:gd name="T41" fmla="*/ T40 w 349"/>
                              <a:gd name="T42" fmla="+- 0 304 304"/>
                              <a:gd name="T43" fmla="*/ 304 h 671"/>
                              <a:gd name="T44" fmla="+- 0 2247 2054"/>
                              <a:gd name="T45" fmla="*/ T44 w 349"/>
                              <a:gd name="T46" fmla="+- 0 314 304"/>
                              <a:gd name="T47" fmla="*/ 314 h 671"/>
                              <a:gd name="T48" fmla="+- 0 2199 2054"/>
                              <a:gd name="T49" fmla="*/ T48 w 349"/>
                              <a:gd name="T50" fmla="+- 0 344 304"/>
                              <a:gd name="T51" fmla="*/ 344 h 671"/>
                              <a:gd name="T52" fmla="+- 0 2168 2054"/>
                              <a:gd name="T53" fmla="*/ T52 w 349"/>
                              <a:gd name="T54" fmla="+- 0 394 304"/>
                              <a:gd name="T55" fmla="*/ 394 h 671"/>
                              <a:gd name="T56" fmla="+- 0 2157 2054"/>
                              <a:gd name="T57" fmla="*/ T56 w 349"/>
                              <a:gd name="T58" fmla="+- 0 461 304"/>
                              <a:gd name="T59" fmla="*/ 461 h 671"/>
                              <a:gd name="T60" fmla="+- 0 2157 2054"/>
                              <a:gd name="T61" fmla="*/ T60 w 349"/>
                              <a:gd name="T62" fmla="+- 0 549 304"/>
                              <a:gd name="T63" fmla="*/ 549 h 671"/>
                              <a:gd name="T64" fmla="+- 0 2280 2054"/>
                              <a:gd name="T65" fmla="*/ T64 w 349"/>
                              <a:gd name="T66" fmla="+- 0 549 304"/>
                              <a:gd name="T67" fmla="*/ 549 h 671"/>
                              <a:gd name="T68" fmla="+- 0 2280 2054"/>
                              <a:gd name="T69" fmla="*/ T68 w 349"/>
                              <a:gd name="T70" fmla="+- 0 473 304"/>
                              <a:gd name="T71" fmla="*/ 473 h 671"/>
                              <a:gd name="T72" fmla="+- 0 2282 2054"/>
                              <a:gd name="T73" fmla="*/ T72 w 349"/>
                              <a:gd name="T74" fmla="+- 0 449 304"/>
                              <a:gd name="T75" fmla="*/ 449 h 671"/>
                              <a:gd name="T76" fmla="+- 0 2291 2054"/>
                              <a:gd name="T77" fmla="*/ T76 w 349"/>
                              <a:gd name="T78" fmla="+- 0 431 304"/>
                              <a:gd name="T79" fmla="*/ 431 h 671"/>
                              <a:gd name="T80" fmla="+- 0 2309 2054"/>
                              <a:gd name="T81" fmla="*/ T80 w 349"/>
                              <a:gd name="T82" fmla="+- 0 419 304"/>
                              <a:gd name="T83" fmla="*/ 419 h 671"/>
                              <a:gd name="T84" fmla="+- 0 2339 2054"/>
                              <a:gd name="T85" fmla="*/ T84 w 349"/>
                              <a:gd name="T86" fmla="+- 0 415 304"/>
                              <a:gd name="T87" fmla="*/ 415 h 671"/>
                              <a:gd name="T88" fmla="+- 0 2402 2054"/>
                              <a:gd name="T89" fmla="*/ T88 w 349"/>
                              <a:gd name="T90" fmla="+- 0 415 304"/>
                              <a:gd name="T91" fmla="*/ 415 h 671"/>
                              <a:gd name="T92" fmla="+- 0 2402 2054"/>
                              <a:gd name="T93" fmla="*/ T92 w 349"/>
                              <a:gd name="T94" fmla="+- 0 308 304"/>
                              <a:gd name="T95" fmla="*/ 308 h 671"/>
                              <a:gd name="T96" fmla="+- 0 2389 2054"/>
                              <a:gd name="T97" fmla="*/ T96 w 349"/>
                              <a:gd name="T98" fmla="+- 0 307 304"/>
                              <a:gd name="T99" fmla="*/ 307 h 671"/>
                              <a:gd name="T100" fmla="+- 0 2368 2054"/>
                              <a:gd name="T101" fmla="*/ T100 w 349"/>
                              <a:gd name="T102" fmla="+- 0 306 304"/>
                              <a:gd name="T103" fmla="*/ 306 h 671"/>
                              <a:gd name="T104" fmla="+- 0 2341 2054"/>
                              <a:gd name="T105" fmla="*/ T104 w 349"/>
                              <a:gd name="T106" fmla="+- 0 304 304"/>
                              <a:gd name="T107" fmla="*/ 304 h 671"/>
                              <a:gd name="T108" fmla="+- 0 2310 2054"/>
                              <a:gd name="T109" fmla="*/ T108 w 349"/>
                              <a:gd name="T110" fmla="+- 0 304 304"/>
                              <a:gd name="T111" fmla="*/ 304 h 6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349" h="671">
                                <a:moveTo>
                                  <a:pt x="226" y="364"/>
                                </a:moveTo>
                                <a:lnTo>
                                  <a:pt x="103" y="364"/>
                                </a:lnTo>
                                <a:lnTo>
                                  <a:pt x="103" y="670"/>
                                </a:lnTo>
                                <a:lnTo>
                                  <a:pt x="226" y="670"/>
                                </a:lnTo>
                                <a:lnTo>
                                  <a:pt x="226" y="364"/>
                                </a:lnTo>
                                <a:close/>
                                <a:moveTo>
                                  <a:pt x="344" y="245"/>
                                </a:moveTo>
                                <a:lnTo>
                                  <a:pt x="0" y="245"/>
                                </a:lnTo>
                                <a:lnTo>
                                  <a:pt x="0" y="364"/>
                                </a:lnTo>
                                <a:lnTo>
                                  <a:pt x="328" y="364"/>
                                </a:lnTo>
                                <a:lnTo>
                                  <a:pt x="344" y="245"/>
                                </a:lnTo>
                                <a:close/>
                                <a:moveTo>
                                  <a:pt x="256" y="0"/>
                                </a:moveTo>
                                <a:lnTo>
                                  <a:pt x="193" y="10"/>
                                </a:lnTo>
                                <a:lnTo>
                                  <a:pt x="145" y="40"/>
                                </a:lnTo>
                                <a:lnTo>
                                  <a:pt x="114" y="90"/>
                                </a:lnTo>
                                <a:lnTo>
                                  <a:pt x="103" y="157"/>
                                </a:lnTo>
                                <a:lnTo>
                                  <a:pt x="103" y="245"/>
                                </a:lnTo>
                                <a:lnTo>
                                  <a:pt x="226" y="245"/>
                                </a:lnTo>
                                <a:lnTo>
                                  <a:pt x="226" y="169"/>
                                </a:lnTo>
                                <a:lnTo>
                                  <a:pt x="228" y="145"/>
                                </a:lnTo>
                                <a:lnTo>
                                  <a:pt x="237" y="127"/>
                                </a:lnTo>
                                <a:lnTo>
                                  <a:pt x="255" y="115"/>
                                </a:lnTo>
                                <a:lnTo>
                                  <a:pt x="285" y="111"/>
                                </a:lnTo>
                                <a:lnTo>
                                  <a:pt x="348" y="111"/>
                                </a:lnTo>
                                <a:lnTo>
                                  <a:pt x="348" y="4"/>
                                </a:lnTo>
                                <a:lnTo>
                                  <a:pt x="335" y="3"/>
                                </a:lnTo>
                                <a:lnTo>
                                  <a:pt x="314" y="2"/>
                                </a:lnTo>
                                <a:lnTo>
                                  <a:pt x="287" y="0"/>
                                </a:lnTo>
                                <a:lnTo>
                                  <a:pt x="2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99C8A3" id="Group 6" o:spid="_x0000_s1026" style="position:absolute;margin-left:84.9pt;margin-top:9.85pt;width:39.45pt;height:39.45pt;z-index:-251659776;mso-wrap-distance-left:0;mso-wrap-distance-right:0;mso-position-horizontal-relative:page" coordorigin="1698,197" coordsize="789,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">
                <v:shape id="Freeform 8" o:spid="_x0000_s1027" style="position:absolute;left:1703;top:202;width:779;height:779;visibility:visible;mso-wrap-style:square;v-text-anchor:top" coordsize="779,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" path="m720,779r-661,l36,774,17,762,5,743,,720,,59,5,36,17,18,36,5,59,,720,r23,5l762,18r12,18l779,59r,661l774,743r-12,19l743,774r-23,5xe" filled="f" strokecolor="white" strokeweight=".18308mm">
                  <v:path arrowok="t" o:connecttype="custom" o:connectlocs="720,981;59,981;36,976;17,964;5,945;0,922;0,261;5,238;17,220;36,207;59,202;720,202;743,207;762,220;774,238;779,261;779,922;774,945;762,964;743,976;720,981" o:connectangles="0,0,0,0,0,0,0,0,0,0,0,0,0,0,0,0,0,0,0,0,0"/>
                </v:shape>
                <v:shape id="AutoShape 7" o:spid="_x0000_s1028" style="position:absolute;left:2053;top:303;width:349;height:671;visibility:visible;mso-wrap-style:square;v-text-anchor:top" coordsize="349,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" path="m226,364r-123,l103,670r123,l226,364xm344,245l,245,,364r328,l344,245xm256,l193,10,145,40,114,90r-11,67l103,245r123,l226,169r2,-24l237,127r18,-12l285,111r63,l348,4,335,3,314,2,287,,256,xe" stroked="f">
                  <v:path arrowok="t" o:connecttype="custom" o:connectlocs="226,668;103,668;103,974;226,974;226,668;344,549;0,549;0,668;328,668;344,549;256,304;193,314;145,344;114,394;103,461;103,549;226,549;226,473;228,449;237,431;255,419;285,415;348,415;348,308;335,307;314,306;287,304;256,304" o:connectangles="0,0,0,0,0,0,0,0,0,0,0,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7728" behindDoc="1" locked="0" layoutInCell="1" allowOverlap="1" wp14:anchorId="3196E8E1" wp14:editId="41AA24F5">
                <wp:simplePos x="0" y="0"/>
                <wp:positionH relativeFrom="page">
                  <wp:posOffset>1686560</wp:posOffset>
                </wp:positionH>
                <wp:positionV relativeFrom="paragraph">
                  <wp:posOffset>123825</wp:posOffset>
                </wp:positionV>
                <wp:extent cx="503555" cy="503555"/>
                <wp:effectExtent l="0" t="0" r="0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555" cy="503555"/>
                          <a:chOff x="2656" y="195"/>
                          <a:chExt cx="793" cy="793"/>
                        </a:xfrm>
                      </wpg:grpSpPr>
                      <wps:wsp>
                        <wps:cNvPr id="3" name="Freeform 5"/>
                        <wps:cNvSpPr>
                          <a:spLocks/>
                        </wps:cNvSpPr>
                        <wps:spPr bwMode="auto">
                          <a:xfrm>
                            <a:off x="2661" y="200"/>
                            <a:ext cx="783" cy="783"/>
                          </a:xfrm>
                          <a:custGeom>
                            <a:avLst/>
                            <a:gdLst>
                              <a:gd name="T0" fmla="+- 0 3385 2661"/>
                              <a:gd name="T1" fmla="*/ T0 w 783"/>
                              <a:gd name="T2" fmla="+- 0 983 200"/>
                              <a:gd name="T3" fmla="*/ 983 h 783"/>
                              <a:gd name="T4" fmla="+- 0 2720 2661"/>
                              <a:gd name="T5" fmla="*/ T4 w 783"/>
                              <a:gd name="T6" fmla="+- 0 983 200"/>
                              <a:gd name="T7" fmla="*/ 983 h 783"/>
                              <a:gd name="T8" fmla="+- 0 2697 2661"/>
                              <a:gd name="T9" fmla="*/ T8 w 783"/>
                              <a:gd name="T10" fmla="+- 0 978 200"/>
                              <a:gd name="T11" fmla="*/ 978 h 783"/>
                              <a:gd name="T12" fmla="+- 0 2679 2661"/>
                              <a:gd name="T13" fmla="*/ T12 w 783"/>
                              <a:gd name="T14" fmla="+- 0 965 200"/>
                              <a:gd name="T15" fmla="*/ 965 h 783"/>
                              <a:gd name="T16" fmla="+- 0 2666 2661"/>
                              <a:gd name="T17" fmla="*/ T16 w 783"/>
                              <a:gd name="T18" fmla="+- 0 947 200"/>
                              <a:gd name="T19" fmla="*/ 947 h 783"/>
                              <a:gd name="T20" fmla="+- 0 2661 2661"/>
                              <a:gd name="T21" fmla="*/ T20 w 783"/>
                              <a:gd name="T22" fmla="+- 0 924 200"/>
                              <a:gd name="T23" fmla="*/ 924 h 783"/>
                              <a:gd name="T24" fmla="+- 0 2661 2661"/>
                              <a:gd name="T25" fmla="*/ T24 w 783"/>
                              <a:gd name="T26" fmla="+- 0 259 200"/>
                              <a:gd name="T27" fmla="*/ 259 h 783"/>
                              <a:gd name="T28" fmla="+- 0 2666 2661"/>
                              <a:gd name="T29" fmla="*/ T28 w 783"/>
                              <a:gd name="T30" fmla="+- 0 236 200"/>
                              <a:gd name="T31" fmla="*/ 236 h 783"/>
                              <a:gd name="T32" fmla="+- 0 2679 2661"/>
                              <a:gd name="T33" fmla="*/ T32 w 783"/>
                              <a:gd name="T34" fmla="+- 0 218 200"/>
                              <a:gd name="T35" fmla="*/ 218 h 783"/>
                              <a:gd name="T36" fmla="+- 0 2697 2661"/>
                              <a:gd name="T37" fmla="*/ T36 w 783"/>
                              <a:gd name="T38" fmla="+- 0 205 200"/>
                              <a:gd name="T39" fmla="*/ 205 h 783"/>
                              <a:gd name="T40" fmla="+- 0 2720 2661"/>
                              <a:gd name="T41" fmla="*/ T40 w 783"/>
                              <a:gd name="T42" fmla="+- 0 200 200"/>
                              <a:gd name="T43" fmla="*/ 200 h 783"/>
                              <a:gd name="T44" fmla="+- 0 3385 2661"/>
                              <a:gd name="T45" fmla="*/ T44 w 783"/>
                              <a:gd name="T46" fmla="+- 0 200 200"/>
                              <a:gd name="T47" fmla="*/ 200 h 783"/>
                              <a:gd name="T48" fmla="+- 0 3408 2661"/>
                              <a:gd name="T49" fmla="*/ T48 w 783"/>
                              <a:gd name="T50" fmla="+- 0 205 200"/>
                              <a:gd name="T51" fmla="*/ 205 h 783"/>
                              <a:gd name="T52" fmla="+- 0 3426 2661"/>
                              <a:gd name="T53" fmla="*/ T52 w 783"/>
                              <a:gd name="T54" fmla="+- 0 218 200"/>
                              <a:gd name="T55" fmla="*/ 218 h 783"/>
                              <a:gd name="T56" fmla="+- 0 3439 2661"/>
                              <a:gd name="T57" fmla="*/ T56 w 783"/>
                              <a:gd name="T58" fmla="+- 0 236 200"/>
                              <a:gd name="T59" fmla="*/ 236 h 783"/>
                              <a:gd name="T60" fmla="+- 0 3444 2661"/>
                              <a:gd name="T61" fmla="*/ T60 w 783"/>
                              <a:gd name="T62" fmla="+- 0 259 200"/>
                              <a:gd name="T63" fmla="*/ 259 h 783"/>
                              <a:gd name="T64" fmla="+- 0 3444 2661"/>
                              <a:gd name="T65" fmla="*/ T64 w 783"/>
                              <a:gd name="T66" fmla="+- 0 924 200"/>
                              <a:gd name="T67" fmla="*/ 924 h 783"/>
                              <a:gd name="T68" fmla="+- 0 3439 2661"/>
                              <a:gd name="T69" fmla="*/ T68 w 783"/>
                              <a:gd name="T70" fmla="+- 0 947 200"/>
                              <a:gd name="T71" fmla="*/ 947 h 783"/>
                              <a:gd name="T72" fmla="+- 0 3426 2661"/>
                              <a:gd name="T73" fmla="*/ T72 w 783"/>
                              <a:gd name="T74" fmla="+- 0 965 200"/>
                              <a:gd name="T75" fmla="*/ 965 h 783"/>
                              <a:gd name="T76" fmla="+- 0 3408 2661"/>
                              <a:gd name="T77" fmla="*/ T76 w 783"/>
                              <a:gd name="T78" fmla="+- 0 978 200"/>
                              <a:gd name="T79" fmla="*/ 978 h 783"/>
                              <a:gd name="T80" fmla="+- 0 3385 2661"/>
                              <a:gd name="T81" fmla="*/ T80 w 783"/>
                              <a:gd name="T82" fmla="+- 0 983 200"/>
                              <a:gd name="T83" fmla="*/ 983 h 7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83" h="783">
                                <a:moveTo>
                                  <a:pt x="724" y="783"/>
                                </a:moveTo>
                                <a:lnTo>
                                  <a:pt x="59" y="783"/>
                                </a:lnTo>
                                <a:lnTo>
                                  <a:pt x="36" y="778"/>
                                </a:lnTo>
                                <a:lnTo>
                                  <a:pt x="18" y="765"/>
                                </a:lnTo>
                                <a:lnTo>
                                  <a:pt x="5" y="747"/>
                                </a:lnTo>
                                <a:lnTo>
                                  <a:pt x="0" y="724"/>
                                </a:lnTo>
                                <a:lnTo>
                                  <a:pt x="0" y="59"/>
                                </a:lnTo>
                                <a:lnTo>
                                  <a:pt x="5" y="36"/>
                                </a:lnTo>
                                <a:lnTo>
                                  <a:pt x="18" y="18"/>
                                </a:lnTo>
                                <a:lnTo>
                                  <a:pt x="36" y="5"/>
                                </a:lnTo>
                                <a:lnTo>
                                  <a:pt x="59" y="0"/>
                                </a:lnTo>
                                <a:lnTo>
                                  <a:pt x="724" y="0"/>
                                </a:lnTo>
                                <a:lnTo>
                                  <a:pt x="747" y="5"/>
                                </a:lnTo>
                                <a:lnTo>
                                  <a:pt x="765" y="18"/>
                                </a:lnTo>
                                <a:lnTo>
                                  <a:pt x="778" y="36"/>
                                </a:lnTo>
                                <a:lnTo>
                                  <a:pt x="783" y="59"/>
                                </a:lnTo>
                                <a:lnTo>
                                  <a:pt x="783" y="724"/>
                                </a:lnTo>
                                <a:lnTo>
                                  <a:pt x="778" y="747"/>
                                </a:lnTo>
                                <a:lnTo>
                                  <a:pt x="765" y="765"/>
                                </a:lnTo>
                                <a:lnTo>
                                  <a:pt x="747" y="778"/>
                                </a:lnTo>
                                <a:lnTo>
                                  <a:pt x="724" y="78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591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/>
                        </wps:cNvSpPr>
                        <wps:spPr bwMode="auto">
                          <a:xfrm>
                            <a:off x="2786" y="326"/>
                            <a:ext cx="128" cy="531"/>
                          </a:xfrm>
                          <a:custGeom>
                            <a:avLst/>
                            <a:gdLst>
                              <a:gd name="T0" fmla="+- 0 2850 2786"/>
                              <a:gd name="T1" fmla="*/ T0 w 128"/>
                              <a:gd name="T2" fmla="+- 0 326 326"/>
                              <a:gd name="T3" fmla="*/ 326 h 531"/>
                              <a:gd name="T4" fmla="+- 0 2825 2786"/>
                              <a:gd name="T5" fmla="*/ T4 w 128"/>
                              <a:gd name="T6" fmla="+- 0 331 326"/>
                              <a:gd name="T7" fmla="*/ 331 h 531"/>
                              <a:gd name="T8" fmla="+- 0 2805 2786"/>
                              <a:gd name="T9" fmla="*/ T8 w 128"/>
                              <a:gd name="T10" fmla="+- 0 345 326"/>
                              <a:gd name="T11" fmla="*/ 345 h 531"/>
                              <a:gd name="T12" fmla="+- 0 2791 2786"/>
                              <a:gd name="T13" fmla="*/ T12 w 128"/>
                              <a:gd name="T14" fmla="+- 0 365 326"/>
                              <a:gd name="T15" fmla="*/ 365 h 531"/>
                              <a:gd name="T16" fmla="+- 0 2786 2786"/>
                              <a:gd name="T17" fmla="*/ T16 w 128"/>
                              <a:gd name="T18" fmla="+- 0 390 326"/>
                              <a:gd name="T19" fmla="*/ 390 h 531"/>
                              <a:gd name="T20" fmla="+- 0 2791 2786"/>
                              <a:gd name="T21" fmla="*/ T20 w 128"/>
                              <a:gd name="T22" fmla="+- 0 415 326"/>
                              <a:gd name="T23" fmla="*/ 415 h 531"/>
                              <a:gd name="T24" fmla="+- 0 2805 2786"/>
                              <a:gd name="T25" fmla="*/ T24 w 128"/>
                              <a:gd name="T26" fmla="+- 0 435 326"/>
                              <a:gd name="T27" fmla="*/ 435 h 531"/>
                              <a:gd name="T28" fmla="+- 0 2825 2786"/>
                              <a:gd name="T29" fmla="*/ T28 w 128"/>
                              <a:gd name="T30" fmla="+- 0 449 326"/>
                              <a:gd name="T31" fmla="*/ 449 h 531"/>
                              <a:gd name="T32" fmla="+- 0 2850 2786"/>
                              <a:gd name="T33" fmla="*/ T32 w 128"/>
                              <a:gd name="T34" fmla="+- 0 454 326"/>
                              <a:gd name="T35" fmla="*/ 454 h 531"/>
                              <a:gd name="T36" fmla="+- 0 2875 2786"/>
                              <a:gd name="T37" fmla="*/ T36 w 128"/>
                              <a:gd name="T38" fmla="+- 0 449 326"/>
                              <a:gd name="T39" fmla="*/ 449 h 531"/>
                              <a:gd name="T40" fmla="+- 0 2896 2786"/>
                              <a:gd name="T41" fmla="*/ T40 w 128"/>
                              <a:gd name="T42" fmla="+- 0 435 326"/>
                              <a:gd name="T43" fmla="*/ 435 h 531"/>
                              <a:gd name="T44" fmla="+- 0 2909 2786"/>
                              <a:gd name="T45" fmla="*/ T44 w 128"/>
                              <a:gd name="T46" fmla="+- 0 415 326"/>
                              <a:gd name="T47" fmla="*/ 415 h 531"/>
                              <a:gd name="T48" fmla="+- 0 2914 2786"/>
                              <a:gd name="T49" fmla="*/ T48 w 128"/>
                              <a:gd name="T50" fmla="+- 0 390 326"/>
                              <a:gd name="T51" fmla="*/ 390 h 531"/>
                              <a:gd name="T52" fmla="+- 0 2909 2786"/>
                              <a:gd name="T53" fmla="*/ T52 w 128"/>
                              <a:gd name="T54" fmla="+- 0 365 326"/>
                              <a:gd name="T55" fmla="*/ 365 h 531"/>
                              <a:gd name="T56" fmla="+- 0 2896 2786"/>
                              <a:gd name="T57" fmla="*/ T56 w 128"/>
                              <a:gd name="T58" fmla="+- 0 345 326"/>
                              <a:gd name="T59" fmla="*/ 345 h 531"/>
                              <a:gd name="T60" fmla="+- 0 2875 2786"/>
                              <a:gd name="T61" fmla="*/ T60 w 128"/>
                              <a:gd name="T62" fmla="+- 0 331 326"/>
                              <a:gd name="T63" fmla="*/ 331 h 531"/>
                              <a:gd name="T64" fmla="+- 0 2850 2786"/>
                              <a:gd name="T65" fmla="*/ T64 w 128"/>
                              <a:gd name="T66" fmla="+- 0 326 326"/>
                              <a:gd name="T67" fmla="*/ 326 h 531"/>
                              <a:gd name="T68" fmla="+- 0 2906 2786"/>
                              <a:gd name="T69" fmla="*/ T68 w 128"/>
                              <a:gd name="T70" fmla="+- 0 502 326"/>
                              <a:gd name="T71" fmla="*/ 502 h 531"/>
                              <a:gd name="T72" fmla="+- 0 2795 2786"/>
                              <a:gd name="T73" fmla="*/ T72 w 128"/>
                              <a:gd name="T74" fmla="+- 0 502 326"/>
                              <a:gd name="T75" fmla="*/ 502 h 531"/>
                              <a:gd name="T76" fmla="+- 0 2795 2786"/>
                              <a:gd name="T77" fmla="*/ T76 w 128"/>
                              <a:gd name="T78" fmla="+- 0 857 326"/>
                              <a:gd name="T79" fmla="*/ 857 h 531"/>
                              <a:gd name="T80" fmla="+- 0 2906 2786"/>
                              <a:gd name="T81" fmla="*/ T80 w 128"/>
                              <a:gd name="T82" fmla="+- 0 857 326"/>
                              <a:gd name="T83" fmla="*/ 857 h 531"/>
                              <a:gd name="T84" fmla="+- 0 2906 2786"/>
                              <a:gd name="T85" fmla="*/ T84 w 128"/>
                              <a:gd name="T86" fmla="+- 0 502 326"/>
                              <a:gd name="T87" fmla="*/ 502 h 5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128" h="531">
                                <a:moveTo>
                                  <a:pt x="64" y="0"/>
                                </a:moveTo>
                                <a:lnTo>
                                  <a:pt x="39" y="5"/>
                                </a:lnTo>
                                <a:lnTo>
                                  <a:pt x="19" y="19"/>
                                </a:lnTo>
                                <a:lnTo>
                                  <a:pt x="5" y="39"/>
                                </a:lnTo>
                                <a:lnTo>
                                  <a:pt x="0" y="64"/>
                                </a:lnTo>
                                <a:lnTo>
                                  <a:pt x="5" y="89"/>
                                </a:lnTo>
                                <a:lnTo>
                                  <a:pt x="19" y="109"/>
                                </a:lnTo>
                                <a:lnTo>
                                  <a:pt x="39" y="123"/>
                                </a:lnTo>
                                <a:lnTo>
                                  <a:pt x="64" y="128"/>
                                </a:lnTo>
                                <a:lnTo>
                                  <a:pt x="89" y="123"/>
                                </a:lnTo>
                                <a:lnTo>
                                  <a:pt x="110" y="109"/>
                                </a:lnTo>
                                <a:lnTo>
                                  <a:pt x="123" y="89"/>
                                </a:lnTo>
                                <a:lnTo>
                                  <a:pt x="128" y="64"/>
                                </a:lnTo>
                                <a:lnTo>
                                  <a:pt x="123" y="39"/>
                                </a:lnTo>
                                <a:lnTo>
                                  <a:pt x="110" y="19"/>
                                </a:lnTo>
                                <a:lnTo>
                                  <a:pt x="89" y="5"/>
                                </a:lnTo>
                                <a:lnTo>
                                  <a:pt x="64" y="0"/>
                                </a:lnTo>
                                <a:close/>
                                <a:moveTo>
                                  <a:pt x="120" y="176"/>
                                </a:moveTo>
                                <a:lnTo>
                                  <a:pt x="9" y="176"/>
                                </a:lnTo>
                                <a:lnTo>
                                  <a:pt x="9" y="531"/>
                                </a:lnTo>
                                <a:lnTo>
                                  <a:pt x="120" y="531"/>
                                </a:lnTo>
                                <a:lnTo>
                                  <a:pt x="120" y="1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74" y="493"/>
                            <a:ext cx="34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165CD5" id="Group 2" o:spid="_x0000_s1026" style="position:absolute;margin-left:132.8pt;margin-top:9.75pt;width:39.65pt;height:39.65pt;z-index:-251658752;mso-wrap-distance-left:0;mso-wrap-distance-right:0;mso-position-horizontal-relative:page" coordorigin="2656,195" coordsize="793,7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">
                <v:shape id="Freeform 5" o:spid="_x0000_s1027" style="position:absolute;left:2661;top:200;width:783;height:783;visibility:visible;mso-wrap-style:square;v-text-anchor:top" coordsize="783,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" path="m724,783r-665,l36,778,18,765,5,747,,724,,59,5,36,18,18,36,5,59,,724,r23,5l765,18r13,18l783,59r,665l778,747r-13,18l747,778r-23,5xe" filled="f" strokecolor="white" strokeweight=".18308mm">
                  <v:path arrowok="t" o:connecttype="custom" o:connectlocs="724,983;59,983;36,978;18,965;5,947;0,924;0,259;5,236;18,218;36,205;59,200;724,200;747,205;765,218;778,236;783,259;783,924;778,947;765,965;747,978;724,983" o:connectangles="0,0,0,0,0,0,0,0,0,0,0,0,0,0,0,0,0,0,0,0,0"/>
                </v:shape>
                <v:shape id="AutoShape 4" o:spid="_x0000_s1028" style="position:absolute;left:2786;top:326;width:128;height:531;visibility:visible;mso-wrap-style:square;v-text-anchor:top" coordsize="128,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" path="m64,l39,5,19,19,5,39,,64,5,89r14,20l39,123r25,5l89,123r21,-14l123,89r5,-25l123,39,110,19,89,5,64,xm120,176l9,176r,355l120,531r,-355xe" stroked="f">
                  <v:path arrowok="t" o:connecttype="custom" o:connectlocs="64,326;39,331;19,345;5,365;0,390;5,415;19,435;39,449;64,454;89,449;110,435;123,415;128,390;123,365;110,345;89,331;64,326;120,502;9,502;9,857;120,857;120,502" o:connectangles="0,0,0,0,0,0,0,0,0,0,0,0,0,0,0,0,0,0,0,0,0,0"/>
                </v:shape>
                <v:shape id="Picture 3" o:spid="_x0000_s1029" type="#_x0000_t75" style="position:absolute;left:2974;top:493;width:344;height: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">
                  <v:imagedata r:id="rId35" o:title=""/>
                </v:shape>
                <w10:wrap type="topAndBottom" anchorx="page"/>
              </v:group>
            </w:pict>
          </mc:Fallback>
        </mc:AlternateContent>
      </w:r>
    </w:p>
    <w:sectPr w:rsidR="006A6432">
      <w:type w:val="continuous"/>
      <w:pgSz w:w="11910" w:h="16840"/>
      <w:pgMar w:top="620" w:right="1480" w:bottom="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469B7" w14:textId="77777777" w:rsidR="000F5D67" w:rsidRDefault="000F5D67" w:rsidP="000F5D67">
      <w:r>
        <w:separator/>
      </w:r>
    </w:p>
  </w:endnote>
  <w:endnote w:type="continuationSeparator" w:id="0">
    <w:p w14:paraId="4A40E769" w14:textId="77777777" w:rsidR="000F5D67" w:rsidRDefault="000F5D67" w:rsidP="000F5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">
    <w:altName w:val="Frutiger"/>
    <w:panose1 w:val="020B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D8543" w14:textId="77777777" w:rsidR="000F5D67" w:rsidRDefault="000F5D67" w:rsidP="000F5D67">
      <w:r>
        <w:separator/>
      </w:r>
    </w:p>
  </w:footnote>
  <w:footnote w:type="continuationSeparator" w:id="0">
    <w:p w14:paraId="42233715" w14:textId="77777777" w:rsidR="000F5D67" w:rsidRDefault="000F5D67" w:rsidP="000F5D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zE3NjQxsrQ0MzBT0lEKTi0uzszPAykwrAUA4oxE+CwAAAA="/>
  </w:docVars>
  <w:rsids>
    <w:rsidRoot w:val="006A6432"/>
    <w:rsid w:val="0002247C"/>
    <w:rsid w:val="000F5D67"/>
    <w:rsid w:val="001C021E"/>
    <w:rsid w:val="00524334"/>
    <w:rsid w:val="00645B2F"/>
    <w:rsid w:val="006A6432"/>
    <w:rsid w:val="007406F0"/>
    <w:rsid w:val="00CB53BD"/>
    <w:rsid w:val="00E6482B"/>
    <w:rsid w:val="00F301DE"/>
    <w:rsid w:val="00F64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96E8B7"/>
  <w15:docId w15:val="{609EA23B-8143-4EBE-B992-78E332608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utiger" w:eastAsia="Frutiger" w:hAnsi="Frutiger" w:cs="Frutiger"/>
    </w:rPr>
  </w:style>
  <w:style w:type="paragraph" w:styleId="Heading1">
    <w:name w:val="heading 1"/>
    <w:basedOn w:val="Normal"/>
    <w:uiPriority w:val="9"/>
    <w:qFormat/>
    <w:pPr>
      <w:spacing w:line="1160" w:lineRule="exact"/>
      <w:ind w:left="107"/>
      <w:outlineLvl w:val="0"/>
    </w:pPr>
    <w:rPr>
      <w:b/>
      <w:bCs/>
      <w:sz w:val="109"/>
      <w:szCs w:val="1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cfa.nhs.uk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cfa.nhs.uk/reportfraud" TargetMode="Externa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6ab318-d840-44bb-9a70-5568afb29eb6">
      <Terms xmlns="http://schemas.microsoft.com/office/infopath/2007/PartnerControls"/>
    </lcf76f155ced4ddcb4097134ff3c332f>
    <TaxCatchAll xmlns="fcfd2eac-7ae2-4fa3-98d8-c2ea68033a4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3744F8A377344195B11C516C425331" ma:contentTypeVersion="15" ma:contentTypeDescription="Create a new document." ma:contentTypeScope="" ma:versionID="cf58ee415ce1b9f0b664b9e6be623413">
  <xsd:schema xmlns:xsd="http://www.w3.org/2001/XMLSchema" xmlns:xs="http://www.w3.org/2001/XMLSchema" xmlns:p="http://schemas.microsoft.com/office/2006/metadata/properties" xmlns:ns2="406ab318-d840-44bb-9a70-5568afb29eb6" xmlns:ns3="fcfd2eac-7ae2-4fa3-98d8-c2ea68033a40" targetNamespace="http://schemas.microsoft.com/office/2006/metadata/properties" ma:root="true" ma:fieldsID="121db9899a0cf433da8107c691740164" ns2:_="" ns3:_="">
    <xsd:import namespace="406ab318-d840-44bb-9a70-5568afb29eb6"/>
    <xsd:import namespace="fcfd2eac-7ae2-4fa3-98d8-c2ea68033a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ab318-d840-44bb-9a70-5568afb29e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4508199-13ac-4e23-9a35-1c0cbc3ec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2eac-7ae2-4fa3-98d8-c2ea68033a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1f17a5-eb7d-4cae-9a80-46d417e35229}" ma:internalName="TaxCatchAll" ma:showField="CatchAllData" ma:web="fcfd2eac-7ae2-4fa3-98d8-c2ea68033a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E47E92-6538-45EA-8754-0B0125496092}">
  <ds:schemaRefs>
    <ds:schemaRef ds:uri="http://schemas.microsoft.com/office/2006/metadata/properties"/>
    <ds:schemaRef ds:uri="http://schemas.microsoft.com/office/infopath/2007/PartnerControls"/>
    <ds:schemaRef ds:uri="406ab318-d840-44bb-9a70-5568afb29eb6"/>
    <ds:schemaRef ds:uri="fcfd2eac-7ae2-4fa3-98d8-c2ea68033a40"/>
  </ds:schemaRefs>
</ds:datastoreItem>
</file>

<file path=customXml/itemProps2.xml><?xml version="1.0" encoding="utf-8"?>
<ds:datastoreItem xmlns:ds="http://schemas.openxmlformats.org/officeDocument/2006/customXml" ds:itemID="{3C1051F6-0F65-4A18-A837-CE3469C2A9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14098A-443D-4435-B6CE-94FCFE4FBD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ab318-d840-44bb-9a70-5568afb29eb6"/>
    <ds:schemaRef ds:uri="fcfd2eac-7ae2-4fa3-98d8-c2ea68033a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491</Characters>
  <Application>Microsoft Office Word</Application>
  <DocSecurity>0</DocSecurity>
  <Lines>54</Lines>
  <Paragraphs>15</Paragraphs>
  <ScaleCrop>false</ScaleCrop>
  <Company>NHS Counter Fraud Authority</Company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er_phase_two_v2.1</dc:title>
  <dc:creator>Gavin Danby-Cooper</dc:creator>
  <cp:lastModifiedBy>Gavin Danby-Cooper</cp:lastModifiedBy>
  <cp:revision>2</cp:revision>
  <dcterms:created xsi:type="dcterms:W3CDTF">2022-11-02T12:30:00Z</dcterms:created>
  <dcterms:modified xsi:type="dcterms:W3CDTF">2022-11-0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8T00:00:00Z</vt:filetime>
  </property>
  <property fmtid="{D5CDD505-2E9C-101B-9397-08002B2CF9AE}" pid="3" name="Creator">
    <vt:lpwstr>Adobe Illustrator CC 23.0 (Windows)</vt:lpwstr>
  </property>
  <property fmtid="{D5CDD505-2E9C-101B-9397-08002B2CF9AE}" pid="4" name="LastSaved">
    <vt:filetime>2020-01-28T00:00:00Z</vt:filetime>
  </property>
  <property fmtid="{D5CDD505-2E9C-101B-9397-08002B2CF9AE}" pid="5" name="ContentTypeId">
    <vt:lpwstr>0x0101006B3744F8A377344195B11C516C425331</vt:lpwstr>
  </property>
  <property fmtid="{D5CDD505-2E9C-101B-9397-08002B2CF9AE}" pid="6" name="Order">
    <vt:r8>100</vt:r8>
  </property>
  <property fmtid="{D5CDD505-2E9C-101B-9397-08002B2CF9AE}" pid="7" name="MediaServiceImageTags">
    <vt:lpwstr/>
  </property>
  <property fmtid="{D5CDD505-2E9C-101B-9397-08002B2CF9AE}" pid="8" name="GrammarlyDocumentId">
    <vt:lpwstr>334c34955d73555713a8127cbec71c98df37c7254358ff09859efefce3e27227</vt:lpwstr>
  </property>
</Properties>
</file>